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17BF5" w14:textId="77777777" w:rsidR="00EC2D2D" w:rsidRDefault="00000000">
      <w:pPr>
        <w:pStyle w:val="Title"/>
      </w:pPr>
      <w:r>
        <w:t>Iris Data Analysis</w:t>
      </w:r>
    </w:p>
    <w:p w14:paraId="420D2C23" w14:textId="77777777" w:rsidR="00EC2D2D" w:rsidRDefault="00000000">
      <w:pPr>
        <w:pStyle w:val="Author"/>
      </w:pPr>
      <w:r>
        <w:t>Charles Gonzalez-Dyer</w:t>
      </w:r>
    </w:p>
    <w:p w14:paraId="0E631528" w14:textId="77777777" w:rsidR="00EC2D2D" w:rsidRDefault="00000000">
      <w:pPr>
        <w:pStyle w:val="Heading2"/>
      </w:pPr>
      <w:bookmarkStart w:id="0" w:name="setting-up-my-environment"/>
      <w:r>
        <w:t>Setting Up My Environment</w:t>
      </w:r>
    </w:p>
    <w:p w14:paraId="0A2F5C3A" w14:textId="77777777" w:rsidR="00EC2D2D" w:rsidRDefault="00000000">
      <w:pPr>
        <w:pStyle w:val="FirstParagraph"/>
      </w:pPr>
      <w:r>
        <w:t>First I will load the needed packages and ensure that the data set was imported properly with the View() function.</w:t>
      </w:r>
    </w:p>
    <w:p w14:paraId="55F1D57E" w14:textId="77777777" w:rsidR="00EC2D2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kimr"</w:t>
      </w:r>
      <w:r>
        <w:rPr>
          <w:rStyle w:val="NormalTok"/>
        </w:rPr>
        <w:t>)</w:t>
      </w:r>
    </w:p>
    <w:p w14:paraId="399813FF" w14:textId="77777777" w:rsidR="00EC2D2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xh/kbyxrc692q1gg4j15r1q22nw0000gn/T//Rtmp06Ihe7/downloaded_packages</w:t>
      </w:r>
    </w:p>
    <w:p w14:paraId="1A43F395" w14:textId="77777777" w:rsidR="00EC2D2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3BE45BB8" w14:textId="77777777" w:rsidR="00EC2D2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xh/kbyxrc692q1gg4j15r1q22nw0000gn/T//Rtmp06Ihe7/downloaded_packages</w:t>
      </w:r>
    </w:p>
    <w:p w14:paraId="429F6B59" w14:textId="77777777" w:rsidR="00EC2D2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8E61670" w14:textId="77777777" w:rsidR="00EC2D2D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DF7B01D" w14:textId="77777777" w:rsidR="00EC2D2D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22C11E5" w14:textId="77777777" w:rsidR="00EC2D2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FB72B00" w14:textId="77777777" w:rsidR="00EC2D2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0F96A4D" w14:textId="77777777" w:rsidR="00EC2D2D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B6FFADE" w14:textId="77777777" w:rsidR="00EC2D2D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1F7E9E6" w14:textId="77777777" w:rsidR="00EC2D2D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iris)</w:t>
      </w:r>
    </w:p>
    <w:p w14:paraId="1ED4C877" w14:textId="77777777" w:rsidR="00EC2D2D" w:rsidRDefault="00000000">
      <w:pPr>
        <w:pStyle w:val="FirstParagraph"/>
      </w:pPr>
      <w:r>
        <w:lastRenderedPageBreak/>
        <w:t>This data set contains measurements of iris flowers. To help me get a better idea of each variable in the data frame, I can use summary(</w:t>
      </w:r>
      <w:r>
        <w:rPr>
          <w:i/>
          <w:iCs/>
        </w:rPr>
        <w:t>) and skim(</w:t>
      </w:r>
      <w:r>
        <w:t>) to view general descriptive statistics.</w:t>
      </w:r>
    </w:p>
    <w:p w14:paraId="641B41A4" w14:textId="77777777" w:rsidR="00EC2D2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ris)</w:t>
      </w:r>
    </w:p>
    <w:p w14:paraId="04B21B34" w14:textId="77777777" w:rsidR="00EC2D2D" w:rsidRDefault="00000000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3FCA5F93" w14:textId="77777777" w:rsidR="00EC2D2D" w:rsidRDefault="00000000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iris)</w:t>
      </w:r>
    </w:p>
    <w:p w14:paraId="51C16165" w14:textId="77777777" w:rsidR="00EC2D2D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758"/>
      </w:tblGrid>
      <w:tr w:rsidR="00EC2D2D" w14:paraId="0F0AB91D" w14:textId="77777777">
        <w:tc>
          <w:tcPr>
            <w:tcW w:w="0" w:type="auto"/>
          </w:tcPr>
          <w:p w14:paraId="02C2351D" w14:textId="77777777" w:rsidR="00EC2D2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F7C4FB5" w14:textId="77777777" w:rsidR="00EC2D2D" w:rsidRDefault="00000000">
            <w:pPr>
              <w:pStyle w:val="Compact"/>
            </w:pPr>
            <w:r>
              <w:t>iris</w:t>
            </w:r>
          </w:p>
        </w:tc>
      </w:tr>
      <w:tr w:rsidR="00EC2D2D" w14:paraId="50743EF9" w14:textId="77777777">
        <w:tc>
          <w:tcPr>
            <w:tcW w:w="0" w:type="auto"/>
          </w:tcPr>
          <w:p w14:paraId="296C3639" w14:textId="77777777" w:rsidR="00EC2D2D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3768F463" w14:textId="77777777" w:rsidR="00EC2D2D" w:rsidRDefault="00000000">
            <w:pPr>
              <w:pStyle w:val="Compact"/>
            </w:pPr>
            <w:r>
              <w:t>150</w:t>
            </w:r>
          </w:p>
        </w:tc>
      </w:tr>
      <w:tr w:rsidR="00EC2D2D" w14:paraId="6FD6B640" w14:textId="77777777">
        <w:tc>
          <w:tcPr>
            <w:tcW w:w="0" w:type="auto"/>
          </w:tcPr>
          <w:p w14:paraId="16A0BB77" w14:textId="77777777" w:rsidR="00EC2D2D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2F447203" w14:textId="77777777" w:rsidR="00EC2D2D" w:rsidRDefault="00000000">
            <w:pPr>
              <w:pStyle w:val="Compact"/>
            </w:pPr>
            <w:r>
              <w:t>5</w:t>
            </w:r>
          </w:p>
        </w:tc>
      </w:tr>
      <w:tr w:rsidR="00EC2D2D" w14:paraId="14C6CC4C" w14:textId="77777777">
        <w:tc>
          <w:tcPr>
            <w:tcW w:w="0" w:type="auto"/>
          </w:tcPr>
          <w:p w14:paraId="1B1ABB4D" w14:textId="77777777" w:rsidR="00EC2D2D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6B902ACC" w14:textId="77777777" w:rsidR="00EC2D2D" w:rsidRDefault="00EC2D2D">
            <w:pPr>
              <w:pStyle w:val="Compact"/>
            </w:pPr>
          </w:p>
        </w:tc>
      </w:tr>
      <w:tr w:rsidR="00EC2D2D" w14:paraId="70F85B77" w14:textId="77777777">
        <w:tc>
          <w:tcPr>
            <w:tcW w:w="0" w:type="auto"/>
          </w:tcPr>
          <w:p w14:paraId="29984093" w14:textId="77777777" w:rsidR="00EC2D2D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50F20D62" w14:textId="77777777" w:rsidR="00EC2D2D" w:rsidRDefault="00EC2D2D">
            <w:pPr>
              <w:pStyle w:val="Compact"/>
            </w:pPr>
          </w:p>
        </w:tc>
      </w:tr>
      <w:tr w:rsidR="00EC2D2D" w14:paraId="5BA27388" w14:textId="77777777">
        <w:tc>
          <w:tcPr>
            <w:tcW w:w="0" w:type="auto"/>
          </w:tcPr>
          <w:p w14:paraId="02D9CF88" w14:textId="77777777" w:rsidR="00EC2D2D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8FB4C13" w14:textId="77777777" w:rsidR="00EC2D2D" w:rsidRDefault="00000000">
            <w:pPr>
              <w:pStyle w:val="Compact"/>
            </w:pPr>
            <w:r>
              <w:t>1</w:t>
            </w:r>
          </w:p>
        </w:tc>
      </w:tr>
      <w:tr w:rsidR="00EC2D2D" w14:paraId="5FFF9B6A" w14:textId="77777777">
        <w:tc>
          <w:tcPr>
            <w:tcW w:w="0" w:type="auto"/>
          </w:tcPr>
          <w:p w14:paraId="02371821" w14:textId="77777777" w:rsidR="00EC2D2D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6A556CC" w14:textId="77777777" w:rsidR="00EC2D2D" w:rsidRDefault="00000000">
            <w:pPr>
              <w:pStyle w:val="Compact"/>
            </w:pPr>
            <w:r>
              <w:t>4</w:t>
            </w:r>
          </w:p>
        </w:tc>
      </w:tr>
      <w:tr w:rsidR="00EC2D2D" w14:paraId="28D69A72" w14:textId="77777777">
        <w:tc>
          <w:tcPr>
            <w:tcW w:w="0" w:type="auto"/>
          </w:tcPr>
          <w:p w14:paraId="6BFA110A" w14:textId="77777777" w:rsidR="00EC2D2D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736C9D2C" w14:textId="77777777" w:rsidR="00EC2D2D" w:rsidRDefault="00EC2D2D">
            <w:pPr>
              <w:pStyle w:val="Compact"/>
            </w:pPr>
          </w:p>
        </w:tc>
      </w:tr>
      <w:tr w:rsidR="00EC2D2D" w14:paraId="304E192E" w14:textId="77777777">
        <w:tc>
          <w:tcPr>
            <w:tcW w:w="0" w:type="auto"/>
          </w:tcPr>
          <w:p w14:paraId="4BEFCBD3" w14:textId="77777777" w:rsidR="00EC2D2D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496B3146" w14:textId="77777777" w:rsidR="00EC2D2D" w:rsidRDefault="00000000">
            <w:pPr>
              <w:pStyle w:val="Compact"/>
            </w:pPr>
            <w:r>
              <w:t>None</w:t>
            </w:r>
          </w:p>
        </w:tc>
      </w:tr>
    </w:tbl>
    <w:p w14:paraId="3F28CFE1" w14:textId="77777777" w:rsidR="00EC2D2D" w:rsidRDefault="00000000">
      <w:pPr>
        <w:pStyle w:val="BodyText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61"/>
        <w:gridCol w:w="1249"/>
        <w:gridCol w:w="1692"/>
        <w:gridCol w:w="1059"/>
        <w:gridCol w:w="1170"/>
        <w:gridCol w:w="2529"/>
      </w:tblGrid>
      <w:tr w:rsidR="00EC2D2D" w14:paraId="1F11F1BE" w14:textId="77777777" w:rsidTr="00EC2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BBC03C" w14:textId="77777777" w:rsidR="00EC2D2D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0CCA7AF1" w14:textId="77777777" w:rsidR="00EC2D2D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EDB2B6B" w14:textId="77777777" w:rsidR="00EC2D2D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491D86BB" w14:textId="77777777" w:rsidR="00EC2D2D" w:rsidRDefault="00000000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0CC68C21" w14:textId="77777777" w:rsidR="00EC2D2D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37FA7973" w14:textId="77777777" w:rsidR="00EC2D2D" w:rsidRDefault="00000000">
            <w:pPr>
              <w:pStyle w:val="Compact"/>
            </w:pPr>
            <w:r>
              <w:t>top_counts</w:t>
            </w:r>
          </w:p>
        </w:tc>
      </w:tr>
      <w:tr w:rsidR="00EC2D2D" w14:paraId="2AA3F5CA" w14:textId="77777777">
        <w:tc>
          <w:tcPr>
            <w:tcW w:w="0" w:type="auto"/>
          </w:tcPr>
          <w:p w14:paraId="0E73CC03" w14:textId="77777777" w:rsidR="00EC2D2D" w:rsidRDefault="00000000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0B66353B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14DD5E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7D3D30" w14:textId="77777777" w:rsidR="00EC2D2D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1A10C6A" w14:textId="77777777" w:rsidR="00EC2D2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A661E45" w14:textId="77777777" w:rsidR="00EC2D2D" w:rsidRDefault="00000000">
            <w:pPr>
              <w:pStyle w:val="Compact"/>
            </w:pPr>
            <w:r>
              <w:t>set: 50, ver: 50, vir: 50</w:t>
            </w:r>
          </w:p>
        </w:tc>
      </w:tr>
    </w:tbl>
    <w:p w14:paraId="6F190D1D" w14:textId="77777777" w:rsidR="00EC2D2D" w:rsidRDefault="00000000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37"/>
        <w:gridCol w:w="1089"/>
        <w:gridCol w:w="1463"/>
        <w:gridCol w:w="704"/>
        <w:gridCol w:w="601"/>
        <w:gridCol w:w="487"/>
        <w:gridCol w:w="560"/>
        <w:gridCol w:w="601"/>
        <w:gridCol w:w="560"/>
        <w:gridCol w:w="674"/>
        <w:gridCol w:w="1184"/>
      </w:tblGrid>
      <w:tr w:rsidR="00EC2D2D" w14:paraId="00E8D049" w14:textId="77777777" w:rsidTr="00EC2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18FD5C" w14:textId="77777777" w:rsidR="00EC2D2D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6CBC7495" w14:textId="77777777" w:rsidR="00EC2D2D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4D160E2" w14:textId="77777777" w:rsidR="00EC2D2D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3F7E6F08" w14:textId="77777777" w:rsidR="00EC2D2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07650D5" w14:textId="77777777" w:rsidR="00EC2D2D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0607EDCC" w14:textId="77777777" w:rsidR="00EC2D2D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793A6CAB" w14:textId="77777777" w:rsidR="00EC2D2D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5167D9DA" w14:textId="77777777" w:rsidR="00EC2D2D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81D5218" w14:textId="77777777" w:rsidR="00EC2D2D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37E32AA7" w14:textId="77777777" w:rsidR="00EC2D2D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20E80A88" w14:textId="77777777" w:rsidR="00EC2D2D" w:rsidRDefault="00000000">
            <w:pPr>
              <w:pStyle w:val="Compact"/>
            </w:pPr>
            <w:r>
              <w:t>hist</w:t>
            </w:r>
          </w:p>
        </w:tc>
      </w:tr>
      <w:tr w:rsidR="00EC2D2D" w14:paraId="2DD8A1E4" w14:textId="77777777">
        <w:tc>
          <w:tcPr>
            <w:tcW w:w="0" w:type="auto"/>
          </w:tcPr>
          <w:p w14:paraId="7E8B41EE" w14:textId="77777777" w:rsidR="00EC2D2D" w:rsidRDefault="00000000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</w:tcPr>
          <w:p w14:paraId="3F6D3741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ED9E4A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DE6961" w14:textId="77777777" w:rsidR="00EC2D2D" w:rsidRDefault="00000000">
            <w:pPr>
              <w:pStyle w:val="Compact"/>
              <w:jc w:val="right"/>
            </w:pPr>
            <w:r>
              <w:t>5.84</w:t>
            </w:r>
          </w:p>
        </w:tc>
        <w:tc>
          <w:tcPr>
            <w:tcW w:w="0" w:type="auto"/>
          </w:tcPr>
          <w:p w14:paraId="007D88AE" w14:textId="77777777" w:rsidR="00EC2D2D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6AF137E7" w14:textId="77777777" w:rsidR="00EC2D2D" w:rsidRDefault="00000000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42FA77B4" w14:textId="77777777" w:rsidR="00EC2D2D" w:rsidRDefault="00000000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1DCF1114" w14:textId="77777777" w:rsidR="00EC2D2D" w:rsidRDefault="00000000">
            <w:pPr>
              <w:pStyle w:val="Compact"/>
              <w:jc w:val="right"/>
            </w:pPr>
            <w:r>
              <w:t>5.80</w:t>
            </w:r>
          </w:p>
        </w:tc>
        <w:tc>
          <w:tcPr>
            <w:tcW w:w="0" w:type="auto"/>
          </w:tcPr>
          <w:p w14:paraId="2BCEFA31" w14:textId="77777777" w:rsidR="00EC2D2D" w:rsidRDefault="00000000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14:paraId="3E61000B" w14:textId="77777777" w:rsidR="00EC2D2D" w:rsidRDefault="00000000">
            <w:pPr>
              <w:pStyle w:val="Compact"/>
              <w:jc w:val="right"/>
            </w:pPr>
            <w:r>
              <w:t>7.9</w:t>
            </w:r>
          </w:p>
        </w:tc>
        <w:tc>
          <w:tcPr>
            <w:tcW w:w="0" w:type="auto"/>
          </w:tcPr>
          <w:p w14:paraId="2A4B8276" w14:textId="77777777" w:rsidR="00EC2D2D" w:rsidRDefault="00000000">
            <w:pPr>
              <w:pStyle w:val="Compact"/>
            </w:pPr>
            <w:r>
              <w:t>▆▇▇▅▂</w:t>
            </w:r>
          </w:p>
        </w:tc>
      </w:tr>
      <w:tr w:rsidR="00EC2D2D" w14:paraId="05615C39" w14:textId="77777777">
        <w:tc>
          <w:tcPr>
            <w:tcW w:w="0" w:type="auto"/>
          </w:tcPr>
          <w:p w14:paraId="6AC76411" w14:textId="77777777" w:rsidR="00EC2D2D" w:rsidRDefault="00000000">
            <w:pPr>
              <w:pStyle w:val="Compact"/>
            </w:pPr>
            <w:r>
              <w:lastRenderedPageBreak/>
              <w:t>Sepal.Width</w:t>
            </w:r>
          </w:p>
        </w:tc>
        <w:tc>
          <w:tcPr>
            <w:tcW w:w="0" w:type="auto"/>
          </w:tcPr>
          <w:p w14:paraId="7E56E1E0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6243866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947BCC" w14:textId="77777777" w:rsidR="00EC2D2D" w:rsidRDefault="00000000">
            <w:pPr>
              <w:pStyle w:val="Compact"/>
              <w:jc w:val="right"/>
            </w:pPr>
            <w:r>
              <w:t>3.06</w:t>
            </w:r>
          </w:p>
        </w:tc>
        <w:tc>
          <w:tcPr>
            <w:tcW w:w="0" w:type="auto"/>
          </w:tcPr>
          <w:p w14:paraId="595DF34F" w14:textId="77777777" w:rsidR="00EC2D2D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044C125E" w14:textId="77777777" w:rsidR="00EC2D2D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75694C81" w14:textId="77777777" w:rsidR="00EC2D2D" w:rsidRDefault="00000000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14:paraId="63A8DF15" w14:textId="77777777" w:rsidR="00EC2D2D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08309F6" w14:textId="77777777" w:rsidR="00EC2D2D" w:rsidRDefault="00000000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14:paraId="1E21FA56" w14:textId="77777777" w:rsidR="00EC2D2D" w:rsidRDefault="00000000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188D7229" w14:textId="77777777" w:rsidR="00EC2D2D" w:rsidRDefault="00000000">
            <w:pPr>
              <w:pStyle w:val="Compact"/>
            </w:pPr>
            <w:r>
              <w:t>▁▆▇▂▁</w:t>
            </w:r>
          </w:p>
        </w:tc>
      </w:tr>
      <w:tr w:rsidR="00EC2D2D" w14:paraId="345D1E8E" w14:textId="77777777">
        <w:tc>
          <w:tcPr>
            <w:tcW w:w="0" w:type="auto"/>
          </w:tcPr>
          <w:p w14:paraId="031BBB92" w14:textId="77777777" w:rsidR="00EC2D2D" w:rsidRDefault="00000000">
            <w:pPr>
              <w:pStyle w:val="Compact"/>
            </w:pPr>
            <w:r>
              <w:t>Petal.Length</w:t>
            </w:r>
          </w:p>
        </w:tc>
        <w:tc>
          <w:tcPr>
            <w:tcW w:w="0" w:type="auto"/>
          </w:tcPr>
          <w:p w14:paraId="59F780BE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712D56B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920C8F" w14:textId="77777777" w:rsidR="00EC2D2D" w:rsidRDefault="00000000">
            <w:pPr>
              <w:pStyle w:val="Compact"/>
              <w:jc w:val="right"/>
            </w:pPr>
            <w:r>
              <w:t>3.76</w:t>
            </w:r>
          </w:p>
        </w:tc>
        <w:tc>
          <w:tcPr>
            <w:tcW w:w="0" w:type="auto"/>
          </w:tcPr>
          <w:p w14:paraId="15F8CDFA" w14:textId="77777777" w:rsidR="00EC2D2D" w:rsidRDefault="00000000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0502A540" w14:textId="77777777" w:rsidR="00EC2D2D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518A28EB" w14:textId="77777777" w:rsidR="00EC2D2D" w:rsidRDefault="00000000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3C50A0B4" w14:textId="77777777" w:rsidR="00EC2D2D" w:rsidRDefault="00000000">
            <w:pPr>
              <w:pStyle w:val="Compact"/>
              <w:jc w:val="right"/>
            </w:pPr>
            <w:r>
              <w:t>4.35</w:t>
            </w:r>
          </w:p>
        </w:tc>
        <w:tc>
          <w:tcPr>
            <w:tcW w:w="0" w:type="auto"/>
          </w:tcPr>
          <w:p w14:paraId="7C31F15A" w14:textId="77777777" w:rsidR="00EC2D2D" w:rsidRDefault="00000000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23051357" w14:textId="77777777" w:rsidR="00EC2D2D" w:rsidRDefault="00000000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14:paraId="14C3BE02" w14:textId="77777777" w:rsidR="00EC2D2D" w:rsidRDefault="00000000">
            <w:pPr>
              <w:pStyle w:val="Compact"/>
            </w:pPr>
            <w:r>
              <w:t>▇▁▆▇▂</w:t>
            </w:r>
          </w:p>
        </w:tc>
      </w:tr>
      <w:tr w:rsidR="00EC2D2D" w14:paraId="6788F6FA" w14:textId="77777777">
        <w:tc>
          <w:tcPr>
            <w:tcW w:w="0" w:type="auto"/>
          </w:tcPr>
          <w:p w14:paraId="736A0087" w14:textId="77777777" w:rsidR="00EC2D2D" w:rsidRDefault="00000000">
            <w:pPr>
              <w:pStyle w:val="Compact"/>
            </w:pPr>
            <w:r>
              <w:t>Petal.Width</w:t>
            </w:r>
          </w:p>
        </w:tc>
        <w:tc>
          <w:tcPr>
            <w:tcW w:w="0" w:type="auto"/>
          </w:tcPr>
          <w:p w14:paraId="44A33E2B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94CC84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76B612" w14:textId="77777777" w:rsidR="00EC2D2D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7D33D3BC" w14:textId="77777777" w:rsidR="00EC2D2D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84ED599" w14:textId="77777777" w:rsidR="00EC2D2D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36523A1" w14:textId="77777777" w:rsidR="00EC2D2D" w:rsidRDefault="00000000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A14912F" w14:textId="77777777" w:rsidR="00EC2D2D" w:rsidRDefault="00000000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72128CAA" w14:textId="77777777" w:rsidR="00EC2D2D" w:rsidRDefault="00000000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14:paraId="4CAB58BB" w14:textId="77777777" w:rsidR="00EC2D2D" w:rsidRDefault="00000000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14:paraId="6477EB41" w14:textId="77777777" w:rsidR="00EC2D2D" w:rsidRDefault="00000000">
            <w:pPr>
              <w:pStyle w:val="Compact"/>
            </w:pPr>
            <w:r>
              <w:t>▇▁▇▅▃</w:t>
            </w:r>
          </w:p>
        </w:tc>
      </w:tr>
    </w:tbl>
    <w:p w14:paraId="0C77B0E9" w14:textId="77777777" w:rsidR="00EC2D2D" w:rsidRDefault="00000000">
      <w:pPr>
        <w:pStyle w:val="BodyText"/>
      </w:pPr>
      <w:r>
        <w:t>I will also check for null values.</w:t>
      </w:r>
    </w:p>
    <w:p w14:paraId="66CA972F" w14:textId="77777777" w:rsidR="00EC2D2D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iris))</w:t>
      </w:r>
    </w:p>
    <w:p w14:paraId="0516DD4A" w14:textId="77777777" w:rsidR="00EC2D2D" w:rsidRDefault="00000000">
      <w:pPr>
        <w:pStyle w:val="SourceCode"/>
      </w:pPr>
      <w:r>
        <w:rPr>
          <w:rStyle w:val="VerbatimChar"/>
        </w:rPr>
        <w:t>## [1] 0</w:t>
      </w:r>
    </w:p>
    <w:p w14:paraId="593412FC" w14:textId="77777777" w:rsidR="00EC2D2D" w:rsidRDefault="00000000">
      <w:pPr>
        <w:pStyle w:val="FirstParagraph"/>
      </w:pPr>
      <w:r>
        <w:t>Since there are no null values, I can proceed without needing to clean the data.</w:t>
      </w:r>
    </w:p>
    <w:p w14:paraId="3DC922BE" w14:textId="77777777" w:rsidR="00EC2D2D" w:rsidRDefault="00000000">
      <w:pPr>
        <w:pStyle w:val="Heading1"/>
      </w:pPr>
      <w:bookmarkStart w:id="1" w:name="data-exploration"/>
      <w:bookmarkEnd w:id="0"/>
      <w:r>
        <w:t>Data Exploration</w:t>
      </w:r>
    </w:p>
    <w:p w14:paraId="68469AA7" w14:textId="77777777" w:rsidR="00EC2D2D" w:rsidRDefault="00000000">
      <w:pPr>
        <w:pStyle w:val="FirstParagraph"/>
      </w:pPr>
      <w:r>
        <w:t>The first thing that I will want to investigate are the differences between the three different species of iris flower. To begin this process, I will create a pipeline to group the different species of flower before I skim().</w:t>
      </w:r>
    </w:p>
    <w:p w14:paraId="77A7EB61" w14:textId="77777777" w:rsidR="00EC2D2D" w:rsidRDefault="00000000"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kim</w:t>
      </w:r>
      <w:r>
        <w:rPr>
          <w:rStyle w:val="NormalTok"/>
        </w:rPr>
        <w:t xml:space="preserve">() </w:t>
      </w:r>
    </w:p>
    <w:p w14:paraId="7FFDEBF5" w14:textId="77777777" w:rsidR="00EC2D2D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305"/>
      </w:tblGrid>
      <w:tr w:rsidR="00EC2D2D" w14:paraId="2FE3A736" w14:textId="77777777">
        <w:tc>
          <w:tcPr>
            <w:tcW w:w="0" w:type="auto"/>
          </w:tcPr>
          <w:p w14:paraId="4B5222A5" w14:textId="77777777" w:rsidR="00EC2D2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907EB89" w14:textId="77777777" w:rsidR="00EC2D2D" w:rsidRDefault="00000000">
            <w:pPr>
              <w:pStyle w:val="Compact"/>
            </w:pPr>
            <w:r>
              <w:t>Piped data</w:t>
            </w:r>
          </w:p>
        </w:tc>
      </w:tr>
      <w:tr w:rsidR="00EC2D2D" w14:paraId="669FA9E8" w14:textId="77777777">
        <w:tc>
          <w:tcPr>
            <w:tcW w:w="0" w:type="auto"/>
          </w:tcPr>
          <w:p w14:paraId="4B927E2F" w14:textId="77777777" w:rsidR="00EC2D2D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4DFFBA6C" w14:textId="77777777" w:rsidR="00EC2D2D" w:rsidRDefault="00000000">
            <w:pPr>
              <w:pStyle w:val="Compact"/>
            </w:pPr>
            <w:r>
              <w:t>150</w:t>
            </w:r>
          </w:p>
        </w:tc>
      </w:tr>
      <w:tr w:rsidR="00EC2D2D" w14:paraId="4A21231E" w14:textId="77777777">
        <w:tc>
          <w:tcPr>
            <w:tcW w:w="0" w:type="auto"/>
          </w:tcPr>
          <w:p w14:paraId="16461FF8" w14:textId="77777777" w:rsidR="00EC2D2D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1B453C25" w14:textId="77777777" w:rsidR="00EC2D2D" w:rsidRDefault="00000000">
            <w:pPr>
              <w:pStyle w:val="Compact"/>
            </w:pPr>
            <w:r>
              <w:t>5</w:t>
            </w:r>
          </w:p>
        </w:tc>
      </w:tr>
      <w:tr w:rsidR="00EC2D2D" w14:paraId="46543BAF" w14:textId="77777777">
        <w:tc>
          <w:tcPr>
            <w:tcW w:w="0" w:type="auto"/>
          </w:tcPr>
          <w:p w14:paraId="744D2145" w14:textId="77777777" w:rsidR="00EC2D2D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4E023912" w14:textId="77777777" w:rsidR="00EC2D2D" w:rsidRDefault="00EC2D2D">
            <w:pPr>
              <w:pStyle w:val="Compact"/>
            </w:pPr>
          </w:p>
        </w:tc>
      </w:tr>
      <w:tr w:rsidR="00EC2D2D" w14:paraId="7D317B15" w14:textId="77777777">
        <w:tc>
          <w:tcPr>
            <w:tcW w:w="0" w:type="auto"/>
          </w:tcPr>
          <w:p w14:paraId="288281BE" w14:textId="77777777" w:rsidR="00EC2D2D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31B80F58" w14:textId="77777777" w:rsidR="00EC2D2D" w:rsidRDefault="00EC2D2D">
            <w:pPr>
              <w:pStyle w:val="Compact"/>
            </w:pPr>
          </w:p>
        </w:tc>
      </w:tr>
      <w:tr w:rsidR="00EC2D2D" w14:paraId="386B0EED" w14:textId="77777777">
        <w:tc>
          <w:tcPr>
            <w:tcW w:w="0" w:type="auto"/>
          </w:tcPr>
          <w:p w14:paraId="6E4BC5D8" w14:textId="77777777" w:rsidR="00EC2D2D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BF1DAFD" w14:textId="77777777" w:rsidR="00EC2D2D" w:rsidRDefault="00000000">
            <w:pPr>
              <w:pStyle w:val="Compact"/>
            </w:pPr>
            <w:r>
              <w:t>4</w:t>
            </w:r>
          </w:p>
        </w:tc>
      </w:tr>
      <w:tr w:rsidR="00EC2D2D" w14:paraId="4FF1B65F" w14:textId="77777777">
        <w:tc>
          <w:tcPr>
            <w:tcW w:w="0" w:type="auto"/>
          </w:tcPr>
          <w:p w14:paraId="7E286D0A" w14:textId="77777777" w:rsidR="00EC2D2D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6FEC1BC1" w14:textId="77777777" w:rsidR="00EC2D2D" w:rsidRDefault="00EC2D2D">
            <w:pPr>
              <w:pStyle w:val="Compact"/>
            </w:pPr>
          </w:p>
        </w:tc>
      </w:tr>
      <w:tr w:rsidR="00EC2D2D" w14:paraId="0499E8B2" w14:textId="77777777">
        <w:tc>
          <w:tcPr>
            <w:tcW w:w="0" w:type="auto"/>
          </w:tcPr>
          <w:p w14:paraId="06EE2CB6" w14:textId="77777777" w:rsidR="00EC2D2D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A35FF8E" w14:textId="77777777" w:rsidR="00EC2D2D" w:rsidRDefault="00000000">
            <w:pPr>
              <w:pStyle w:val="Compact"/>
            </w:pPr>
            <w:r>
              <w:t>Species</w:t>
            </w:r>
          </w:p>
        </w:tc>
      </w:tr>
    </w:tbl>
    <w:p w14:paraId="1F809CC1" w14:textId="77777777" w:rsidR="00EC2D2D" w:rsidRDefault="00000000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4"/>
        <w:gridCol w:w="972"/>
        <w:gridCol w:w="958"/>
        <w:gridCol w:w="1277"/>
        <w:gridCol w:w="631"/>
        <w:gridCol w:w="544"/>
        <w:gridCol w:w="446"/>
        <w:gridCol w:w="544"/>
        <w:gridCol w:w="544"/>
        <w:gridCol w:w="544"/>
        <w:gridCol w:w="606"/>
        <w:gridCol w:w="1040"/>
      </w:tblGrid>
      <w:tr w:rsidR="00EC2D2D" w14:paraId="4A30B9E2" w14:textId="77777777" w:rsidTr="00EC2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0A5269" w14:textId="77777777" w:rsidR="00EC2D2D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3B0845C2" w14:textId="77777777" w:rsidR="00EC2D2D" w:rsidRDefault="00000000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4769057C" w14:textId="77777777" w:rsidR="00EC2D2D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23043001" w14:textId="77777777" w:rsidR="00EC2D2D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72B2548D" w14:textId="77777777" w:rsidR="00EC2D2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3E629C49" w14:textId="77777777" w:rsidR="00EC2D2D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812681F" w14:textId="77777777" w:rsidR="00EC2D2D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253151AB" w14:textId="77777777" w:rsidR="00EC2D2D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7016CFE1" w14:textId="77777777" w:rsidR="00EC2D2D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3631E4DF" w14:textId="77777777" w:rsidR="00EC2D2D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33261BB3" w14:textId="77777777" w:rsidR="00EC2D2D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58016FF4" w14:textId="77777777" w:rsidR="00EC2D2D" w:rsidRDefault="00000000">
            <w:pPr>
              <w:pStyle w:val="Compact"/>
            </w:pPr>
            <w:r>
              <w:t>hist</w:t>
            </w:r>
          </w:p>
        </w:tc>
      </w:tr>
      <w:tr w:rsidR="00EC2D2D" w14:paraId="7FF7B476" w14:textId="77777777">
        <w:tc>
          <w:tcPr>
            <w:tcW w:w="0" w:type="auto"/>
          </w:tcPr>
          <w:p w14:paraId="4A57EF90" w14:textId="77777777" w:rsidR="00EC2D2D" w:rsidRDefault="00000000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</w:tcPr>
          <w:p w14:paraId="2A8E46B3" w14:textId="77777777" w:rsidR="00EC2D2D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2F3AFD45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5131B68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0F285E" w14:textId="77777777" w:rsidR="00EC2D2D" w:rsidRDefault="00000000">
            <w:pPr>
              <w:pStyle w:val="Compact"/>
              <w:jc w:val="right"/>
            </w:pPr>
            <w:r>
              <w:t>5.01</w:t>
            </w:r>
          </w:p>
        </w:tc>
        <w:tc>
          <w:tcPr>
            <w:tcW w:w="0" w:type="auto"/>
          </w:tcPr>
          <w:p w14:paraId="658C71D7" w14:textId="77777777" w:rsidR="00EC2D2D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7F84130" w14:textId="77777777" w:rsidR="00EC2D2D" w:rsidRDefault="00000000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69E9A07B" w14:textId="77777777" w:rsidR="00EC2D2D" w:rsidRDefault="00000000">
            <w:pPr>
              <w:pStyle w:val="Compact"/>
              <w:jc w:val="right"/>
            </w:pPr>
            <w:r>
              <w:t>4.80</w:t>
            </w:r>
          </w:p>
        </w:tc>
        <w:tc>
          <w:tcPr>
            <w:tcW w:w="0" w:type="auto"/>
          </w:tcPr>
          <w:p w14:paraId="42BE8AEA" w14:textId="77777777" w:rsidR="00EC2D2D" w:rsidRDefault="00000000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22E412FE" w14:textId="77777777" w:rsidR="00EC2D2D" w:rsidRDefault="00000000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14:paraId="22B967E7" w14:textId="77777777" w:rsidR="00EC2D2D" w:rsidRDefault="00000000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3DD3C34A" w14:textId="77777777" w:rsidR="00EC2D2D" w:rsidRDefault="00000000">
            <w:pPr>
              <w:pStyle w:val="Compact"/>
            </w:pPr>
            <w:r>
              <w:t>▃▃▇▅▁</w:t>
            </w:r>
          </w:p>
        </w:tc>
      </w:tr>
      <w:tr w:rsidR="00EC2D2D" w14:paraId="7FE1154E" w14:textId="77777777">
        <w:tc>
          <w:tcPr>
            <w:tcW w:w="0" w:type="auto"/>
          </w:tcPr>
          <w:p w14:paraId="5CD3171D" w14:textId="77777777" w:rsidR="00EC2D2D" w:rsidRDefault="00000000">
            <w:pPr>
              <w:pStyle w:val="Compact"/>
            </w:pPr>
            <w:r>
              <w:lastRenderedPageBreak/>
              <w:t>Sepal.Length</w:t>
            </w:r>
          </w:p>
        </w:tc>
        <w:tc>
          <w:tcPr>
            <w:tcW w:w="0" w:type="auto"/>
          </w:tcPr>
          <w:p w14:paraId="292AA44E" w14:textId="77777777" w:rsidR="00EC2D2D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63EE05F9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D67FFCB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CCDC85" w14:textId="77777777" w:rsidR="00EC2D2D" w:rsidRDefault="00000000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14:paraId="2334C8FD" w14:textId="77777777" w:rsidR="00EC2D2D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B0F5040" w14:textId="77777777" w:rsidR="00EC2D2D" w:rsidRDefault="00000000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58685E2" w14:textId="77777777" w:rsidR="00EC2D2D" w:rsidRDefault="00000000">
            <w:pPr>
              <w:pStyle w:val="Compact"/>
              <w:jc w:val="right"/>
            </w:pPr>
            <w:r>
              <w:t>5.60</w:t>
            </w:r>
          </w:p>
        </w:tc>
        <w:tc>
          <w:tcPr>
            <w:tcW w:w="0" w:type="auto"/>
          </w:tcPr>
          <w:p w14:paraId="24CB18C1" w14:textId="77777777" w:rsidR="00EC2D2D" w:rsidRDefault="00000000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14:paraId="1E815BF0" w14:textId="77777777" w:rsidR="00EC2D2D" w:rsidRDefault="00000000">
            <w:pPr>
              <w:pStyle w:val="Compact"/>
              <w:jc w:val="right"/>
            </w:pPr>
            <w:r>
              <w:t>6.30</w:t>
            </w:r>
          </w:p>
        </w:tc>
        <w:tc>
          <w:tcPr>
            <w:tcW w:w="0" w:type="auto"/>
          </w:tcPr>
          <w:p w14:paraId="63B0C606" w14:textId="77777777" w:rsidR="00EC2D2D" w:rsidRDefault="00000000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0FA9CB18" w14:textId="77777777" w:rsidR="00EC2D2D" w:rsidRDefault="00000000">
            <w:pPr>
              <w:pStyle w:val="Compact"/>
            </w:pPr>
            <w:r>
              <w:t>▂▇▆▃▃</w:t>
            </w:r>
          </w:p>
        </w:tc>
      </w:tr>
      <w:tr w:rsidR="00EC2D2D" w14:paraId="06C00E21" w14:textId="77777777">
        <w:tc>
          <w:tcPr>
            <w:tcW w:w="0" w:type="auto"/>
          </w:tcPr>
          <w:p w14:paraId="78FB5D60" w14:textId="77777777" w:rsidR="00EC2D2D" w:rsidRDefault="00000000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</w:tcPr>
          <w:p w14:paraId="5E3A1872" w14:textId="77777777" w:rsidR="00EC2D2D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75C8AEE5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EEA6D18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680CC1" w14:textId="77777777" w:rsidR="00EC2D2D" w:rsidRDefault="00000000">
            <w:pPr>
              <w:pStyle w:val="Compact"/>
              <w:jc w:val="right"/>
            </w:pPr>
            <w:r>
              <w:t>6.59</w:t>
            </w:r>
          </w:p>
        </w:tc>
        <w:tc>
          <w:tcPr>
            <w:tcW w:w="0" w:type="auto"/>
          </w:tcPr>
          <w:p w14:paraId="1CBE3C8E" w14:textId="77777777" w:rsidR="00EC2D2D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4925D167" w14:textId="77777777" w:rsidR="00EC2D2D" w:rsidRDefault="00000000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4ADF30A3" w14:textId="77777777" w:rsidR="00EC2D2D" w:rsidRDefault="00000000">
            <w:pPr>
              <w:pStyle w:val="Compact"/>
              <w:jc w:val="right"/>
            </w:pPr>
            <w:r>
              <w:t>6.23</w:t>
            </w:r>
          </w:p>
        </w:tc>
        <w:tc>
          <w:tcPr>
            <w:tcW w:w="0" w:type="auto"/>
          </w:tcPr>
          <w:p w14:paraId="6F59BD58" w14:textId="77777777" w:rsidR="00EC2D2D" w:rsidRDefault="00000000">
            <w:pPr>
              <w:pStyle w:val="Compact"/>
              <w:jc w:val="right"/>
            </w:pPr>
            <w:r>
              <w:t>6.50</w:t>
            </w:r>
          </w:p>
        </w:tc>
        <w:tc>
          <w:tcPr>
            <w:tcW w:w="0" w:type="auto"/>
          </w:tcPr>
          <w:p w14:paraId="60C1DAE5" w14:textId="77777777" w:rsidR="00EC2D2D" w:rsidRDefault="00000000">
            <w:pPr>
              <w:pStyle w:val="Compact"/>
              <w:jc w:val="right"/>
            </w:pPr>
            <w:r>
              <w:t>6.90</w:t>
            </w:r>
          </w:p>
        </w:tc>
        <w:tc>
          <w:tcPr>
            <w:tcW w:w="0" w:type="auto"/>
          </w:tcPr>
          <w:p w14:paraId="07F75BAF" w14:textId="77777777" w:rsidR="00EC2D2D" w:rsidRDefault="00000000">
            <w:pPr>
              <w:pStyle w:val="Compact"/>
              <w:jc w:val="right"/>
            </w:pPr>
            <w:r>
              <w:t>7.9</w:t>
            </w:r>
          </w:p>
        </w:tc>
        <w:tc>
          <w:tcPr>
            <w:tcW w:w="0" w:type="auto"/>
          </w:tcPr>
          <w:p w14:paraId="37850FE8" w14:textId="77777777" w:rsidR="00EC2D2D" w:rsidRDefault="00000000">
            <w:pPr>
              <w:pStyle w:val="Compact"/>
            </w:pPr>
            <w:r>
              <w:t>▁▃▇▃▂</w:t>
            </w:r>
          </w:p>
        </w:tc>
      </w:tr>
      <w:tr w:rsidR="00EC2D2D" w14:paraId="528D4708" w14:textId="77777777">
        <w:tc>
          <w:tcPr>
            <w:tcW w:w="0" w:type="auto"/>
          </w:tcPr>
          <w:p w14:paraId="10EAA91C" w14:textId="77777777" w:rsidR="00EC2D2D" w:rsidRDefault="00000000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</w:tcPr>
          <w:p w14:paraId="15665597" w14:textId="77777777" w:rsidR="00EC2D2D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11EE4119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441B3E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D61E72" w14:textId="77777777" w:rsidR="00EC2D2D" w:rsidRDefault="00000000">
            <w:pPr>
              <w:pStyle w:val="Compact"/>
              <w:jc w:val="right"/>
            </w:pPr>
            <w:r>
              <w:t>3.43</w:t>
            </w:r>
          </w:p>
        </w:tc>
        <w:tc>
          <w:tcPr>
            <w:tcW w:w="0" w:type="auto"/>
          </w:tcPr>
          <w:p w14:paraId="405ADE18" w14:textId="77777777" w:rsidR="00EC2D2D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79072106" w14:textId="77777777" w:rsidR="00EC2D2D" w:rsidRDefault="00000000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218AC902" w14:textId="77777777" w:rsidR="00EC2D2D" w:rsidRDefault="00000000">
            <w:pPr>
              <w:pStyle w:val="Compact"/>
              <w:jc w:val="right"/>
            </w:pPr>
            <w:r>
              <w:t>3.20</w:t>
            </w:r>
          </w:p>
        </w:tc>
        <w:tc>
          <w:tcPr>
            <w:tcW w:w="0" w:type="auto"/>
          </w:tcPr>
          <w:p w14:paraId="644E25DF" w14:textId="77777777" w:rsidR="00EC2D2D" w:rsidRDefault="00000000">
            <w:pPr>
              <w:pStyle w:val="Compact"/>
              <w:jc w:val="right"/>
            </w:pPr>
            <w:r>
              <w:t>3.40</w:t>
            </w:r>
          </w:p>
        </w:tc>
        <w:tc>
          <w:tcPr>
            <w:tcW w:w="0" w:type="auto"/>
          </w:tcPr>
          <w:p w14:paraId="250FB52E" w14:textId="77777777" w:rsidR="00EC2D2D" w:rsidRDefault="00000000">
            <w:pPr>
              <w:pStyle w:val="Compact"/>
              <w:jc w:val="right"/>
            </w:pPr>
            <w:r>
              <w:t>3.68</w:t>
            </w:r>
          </w:p>
        </w:tc>
        <w:tc>
          <w:tcPr>
            <w:tcW w:w="0" w:type="auto"/>
          </w:tcPr>
          <w:p w14:paraId="66A65F07" w14:textId="77777777" w:rsidR="00EC2D2D" w:rsidRDefault="00000000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17988E06" w14:textId="77777777" w:rsidR="00EC2D2D" w:rsidRDefault="00000000">
            <w:pPr>
              <w:pStyle w:val="Compact"/>
            </w:pPr>
            <w:r>
              <w:t>▁▃▇▅▂</w:t>
            </w:r>
          </w:p>
        </w:tc>
      </w:tr>
      <w:tr w:rsidR="00EC2D2D" w14:paraId="3891BAA7" w14:textId="77777777">
        <w:tc>
          <w:tcPr>
            <w:tcW w:w="0" w:type="auto"/>
          </w:tcPr>
          <w:p w14:paraId="10EAE95B" w14:textId="77777777" w:rsidR="00EC2D2D" w:rsidRDefault="00000000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</w:tcPr>
          <w:p w14:paraId="1F070DAB" w14:textId="77777777" w:rsidR="00EC2D2D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6CA42924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CB49FA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E1FE6C" w14:textId="77777777" w:rsidR="00EC2D2D" w:rsidRDefault="00000000">
            <w:pPr>
              <w:pStyle w:val="Compact"/>
              <w:jc w:val="right"/>
            </w:pPr>
            <w:r>
              <w:t>2.77</w:t>
            </w:r>
          </w:p>
        </w:tc>
        <w:tc>
          <w:tcPr>
            <w:tcW w:w="0" w:type="auto"/>
          </w:tcPr>
          <w:p w14:paraId="15EA3FCA" w14:textId="77777777" w:rsidR="00EC2D2D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69DF7F5" w14:textId="77777777" w:rsidR="00EC2D2D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053E481A" w14:textId="77777777" w:rsidR="00EC2D2D" w:rsidRDefault="00000000">
            <w:pPr>
              <w:pStyle w:val="Compact"/>
              <w:jc w:val="right"/>
            </w:pPr>
            <w:r>
              <w:t>2.52</w:t>
            </w:r>
          </w:p>
        </w:tc>
        <w:tc>
          <w:tcPr>
            <w:tcW w:w="0" w:type="auto"/>
          </w:tcPr>
          <w:p w14:paraId="4160B59B" w14:textId="77777777" w:rsidR="00EC2D2D" w:rsidRDefault="00000000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3623E2EF" w14:textId="77777777" w:rsidR="00EC2D2D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19C5CCAF" w14:textId="77777777" w:rsidR="00EC2D2D" w:rsidRDefault="00000000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544A1197" w14:textId="77777777" w:rsidR="00EC2D2D" w:rsidRDefault="00000000">
            <w:pPr>
              <w:pStyle w:val="Compact"/>
            </w:pPr>
            <w:r>
              <w:t>▁▅▆▇▂</w:t>
            </w:r>
          </w:p>
        </w:tc>
      </w:tr>
      <w:tr w:rsidR="00EC2D2D" w14:paraId="03825B79" w14:textId="77777777">
        <w:tc>
          <w:tcPr>
            <w:tcW w:w="0" w:type="auto"/>
          </w:tcPr>
          <w:p w14:paraId="49B2689E" w14:textId="77777777" w:rsidR="00EC2D2D" w:rsidRDefault="00000000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</w:tcPr>
          <w:p w14:paraId="5C6447F8" w14:textId="77777777" w:rsidR="00EC2D2D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0E29D561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5EBAD5F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670C1F" w14:textId="77777777" w:rsidR="00EC2D2D" w:rsidRDefault="00000000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14:paraId="2548EFC8" w14:textId="77777777" w:rsidR="00EC2D2D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A23A27F" w14:textId="77777777" w:rsidR="00EC2D2D" w:rsidRDefault="00000000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14:paraId="441DCFFB" w14:textId="77777777" w:rsidR="00EC2D2D" w:rsidRDefault="00000000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46C0B4F6" w14:textId="77777777" w:rsidR="00EC2D2D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69EB26F8" w14:textId="77777777" w:rsidR="00EC2D2D" w:rsidRDefault="00000000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14:paraId="7D42DD9E" w14:textId="77777777" w:rsidR="00EC2D2D" w:rsidRDefault="00000000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093CFB53" w14:textId="77777777" w:rsidR="00EC2D2D" w:rsidRDefault="00000000">
            <w:pPr>
              <w:pStyle w:val="Compact"/>
            </w:pPr>
            <w:r>
              <w:t>▂▆▇▅▁</w:t>
            </w:r>
          </w:p>
        </w:tc>
      </w:tr>
      <w:tr w:rsidR="00EC2D2D" w14:paraId="2885C4CA" w14:textId="77777777">
        <w:tc>
          <w:tcPr>
            <w:tcW w:w="0" w:type="auto"/>
          </w:tcPr>
          <w:p w14:paraId="3AFBECE6" w14:textId="77777777" w:rsidR="00EC2D2D" w:rsidRDefault="00000000">
            <w:pPr>
              <w:pStyle w:val="Compact"/>
            </w:pPr>
            <w:r>
              <w:t>Petal.Length</w:t>
            </w:r>
          </w:p>
        </w:tc>
        <w:tc>
          <w:tcPr>
            <w:tcW w:w="0" w:type="auto"/>
          </w:tcPr>
          <w:p w14:paraId="6DBC1961" w14:textId="77777777" w:rsidR="00EC2D2D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642698AB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7BBD0AE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418704" w14:textId="77777777" w:rsidR="00EC2D2D" w:rsidRDefault="00000000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5BE57C31" w14:textId="77777777" w:rsidR="00EC2D2D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DDA588B" w14:textId="77777777" w:rsidR="00EC2D2D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0C837FD3" w14:textId="77777777" w:rsidR="00EC2D2D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2BCB8564" w14:textId="77777777" w:rsidR="00EC2D2D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39C90899" w14:textId="77777777" w:rsidR="00EC2D2D" w:rsidRDefault="00000000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705BA30E" w14:textId="77777777" w:rsidR="00EC2D2D" w:rsidRDefault="00000000">
            <w:pPr>
              <w:pStyle w:val="Compact"/>
              <w:jc w:val="right"/>
            </w:pPr>
            <w:r>
              <w:t>1.9</w:t>
            </w:r>
          </w:p>
        </w:tc>
        <w:tc>
          <w:tcPr>
            <w:tcW w:w="0" w:type="auto"/>
          </w:tcPr>
          <w:p w14:paraId="068B4940" w14:textId="77777777" w:rsidR="00EC2D2D" w:rsidRDefault="00000000">
            <w:pPr>
              <w:pStyle w:val="Compact"/>
            </w:pPr>
            <w:r>
              <w:t>▁▃▇▃▁</w:t>
            </w:r>
          </w:p>
        </w:tc>
      </w:tr>
      <w:tr w:rsidR="00EC2D2D" w14:paraId="58E00C40" w14:textId="77777777">
        <w:tc>
          <w:tcPr>
            <w:tcW w:w="0" w:type="auto"/>
          </w:tcPr>
          <w:p w14:paraId="2EDB3720" w14:textId="77777777" w:rsidR="00EC2D2D" w:rsidRDefault="00000000">
            <w:pPr>
              <w:pStyle w:val="Compact"/>
            </w:pPr>
            <w:r>
              <w:t>Petal.Length</w:t>
            </w:r>
          </w:p>
        </w:tc>
        <w:tc>
          <w:tcPr>
            <w:tcW w:w="0" w:type="auto"/>
          </w:tcPr>
          <w:p w14:paraId="2ADE93E1" w14:textId="77777777" w:rsidR="00EC2D2D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37DBDCA1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8ABE7AE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E3B3DC" w14:textId="77777777" w:rsidR="00EC2D2D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4B77DADC" w14:textId="77777777" w:rsidR="00EC2D2D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5013FEE4" w14:textId="77777777" w:rsidR="00EC2D2D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2A2649EB" w14:textId="77777777" w:rsidR="00EC2D2D" w:rsidRDefault="00000000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19EE9517" w14:textId="77777777" w:rsidR="00EC2D2D" w:rsidRDefault="00000000">
            <w:pPr>
              <w:pStyle w:val="Compact"/>
              <w:jc w:val="right"/>
            </w:pPr>
            <w:r>
              <w:t>4.35</w:t>
            </w:r>
          </w:p>
        </w:tc>
        <w:tc>
          <w:tcPr>
            <w:tcW w:w="0" w:type="auto"/>
          </w:tcPr>
          <w:p w14:paraId="70DA493A" w14:textId="77777777" w:rsidR="00EC2D2D" w:rsidRDefault="00000000">
            <w:pPr>
              <w:pStyle w:val="Compact"/>
              <w:jc w:val="right"/>
            </w:pPr>
            <w:r>
              <w:t>4.60</w:t>
            </w:r>
          </w:p>
        </w:tc>
        <w:tc>
          <w:tcPr>
            <w:tcW w:w="0" w:type="auto"/>
          </w:tcPr>
          <w:p w14:paraId="013826EB" w14:textId="77777777" w:rsidR="00EC2D2D" w:rsidRDefault="00000000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6239A79D" w14:textId="77777777" w:rsidR="00EC2D2D" w:rsidRDefault="00000000">
            <w:pPr>
              <w:pStyle w:val="Compact"/>
            </w:pPr>
            <w:r>
              <w:t>▂▂▇▇▆</w:t>
            </w:r>
          </w:p>
        </w:tc>
      </w:tr>
      <w:tr w:rsidR="00EC2D2D" w14:paraId="778F8FAC" w14:textId="77777777">
        <w:tc>
          <w:tcPr>
            <w:tcW w:w="0" w:type="auto"/>
          </w:tcPr>
          <w:p w14:paraId="2642CCDE" w14:textId="77777777" w:rsidR="00EC2D2D" w:rsidRDefault="00000000">
            <w:pPr>
              <w:pStyle w:val="Compact"/>
            </w:pPr>
            <w:r>
              <w:t>Petal.Length</w:t>
            </w:r>
          </w:p>
        </w:tc>
        <w:tc>
          <w:tcPr>
            <w:tcW w:w="0" w:type="auto"/>
          </w:tcPr>
          <w:p w14:paraId="6BBA1D6A" w14:textId="77777777" w:rsidR="00EC2D2D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5E075142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9C54471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DF795D" w14:textId="77777777" w:rsidR="00EC2D2D" w:rsidRDefault="00000000">
            <w:pPr>
              <w:pStyle w:val="Compact"/>
              <w:jc w:val="right"/>
            </w:pPr>
            <w:r>
              <w:t>5.55</w:t>
            </w:r>
          </w:p>
        </w:tc>
        <w:tc>
          <w:tcPr>
            <w:tcW w:w="0" w:type="auto"/>
          </w:tcPr>
          <w:p w14:paraId="3B3FEE94" w14:textId="77777777" w:rsidR="00EC2D2D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1EB07F1B" w14:textId="77777777" w:rsidR="00EC2D2D" w:rsidRDefault="00000000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14:paraId="7408F264" w14:textId="77777777" w:rsidR="00EC2D2D" w:rsidRDefault="00000000">
            <w:pPr>
              <w:pStyle w:val="Compact"/>
              <w:jc w:val="right"/>
            </w:pPr>
            <w:r>
              <w:t>5.10</w:t>
            </w:r>
          </w:p>
        </w:tc>
        <w:tc>
          <w:tcPr>
            <w:tcW w:w="0" w:type="auto"/>
          </w:tcPr>
          <w:p w14:paraId="1647E064" w14:textId="77777777" w:rsidR="00EC2D2D" w:rsidRDefault="00000000">
            <w:pPr>
              <w:pStyle w:val="Compact"/>
              <w:jc w:val="right"/>
            </w:pPr>
            <w:r>
              <w:t>5.55</w:t>
            </w:r>
          </w:p>
        </w:tc>
        <w:tc>
          <w:tcPr>
            <w:tcW w:w="0" w:type="auto"/>
          </w:tcPr>
          <w:p w14:paraId="5E780BC2" w14:textId="77777777" w:rsidR="00EC2D2D" w:rsidRDefault="00000000">
            <w:pPr>
              <w:pStyle w:val="Compact"/>
              <w:jc w:val="right"/>
            </w:pPr>
            <w:r>
              <w:t>5.88</w:t>
            </w:r>
          </w:p>
        </w:tc>
        <w:tc>
          <w:tcPr>
            <w:tcW w:w="0" w:type="auto"/>
          </w:tcPr>
          <w:p w14:paraId="3E67EA7E" w14:textId="77777777" w:rsidR="00EC2D2D" w:rsidRDefault="00000000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14:paraId="339BB585" w14:textId="77777777" w:rsidR="00EC2D2D" w:rsidRDefault="00000000">
            <w:pPr>
              <w:pStyle w:val="Compact"/>
            </w:pPr>
            <w:r>
              <w:t>▃▇▇▃▂</w:t>
            </w:r>
          </w:p>
        </w:tc>
      </w:tr>
      <w:tr w:rsidR="00EC2D2D" w14:paraId="1B2DF473" w14:textId="77777777">
        <w:tc>
          <w:tcPr>
            <w:tcW w:w="0" w:type="auto"/>
          </w:tcPr>
          <w:p w14:paraId="5987A9F3" w14:textId="77777777" w:rsidR="00EC2D2D" w:rsidRDefault="00000000">
            <w:pPr>
              <w:pStyle w:val="Compact"/>
            </w:pPr>
            <w:r>
              <w:t>Petal.Width</w:t>
            </w:r>
          </w:p>
        </w:tc>
        <w:tc>
          <w:tcPr>
            <w:tcW w:w="0" w:type="auto"/>
          </w:tcPr>
          <w:p w14:paraId="448FC1D8" w14:textId="77777777" w:rsidR="00EC2D2D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5A0C4AE4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A1FB59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345C19" w14:textId="77777777" w:rsidR="00EC2D2D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4BE11F5" w14:textId="77777777" w:rsidR="00EC2D2D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AC3CCFB" w14:textId="77777777" w:rsidR="00EC2D2D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49B7F18" w14:textId="77777777" w:rsidR="00EC2D2D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C678140" w14:textId="77777777" w:rsidR="00EC2D2D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9D663AC" w14:textId="77777777" w:rsidR="00EC2D2D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0BA74C9" w14:textId="77777777" w:rsidR="00EC2D2D" w:rsidRDefault="00000000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0C1EF872" w14:textId="77777777" w:rsidR="00EC2D2D" w:rsidRDefault="00000000">
            <w:pPr>
              <w:pStyle w:val="Compact"/>
            </w:pPr>
            <w:r>
              <w:t>▇▂▂▁▁</w:t>
            </w:r>
          </w:p>
        </w:tc>
      </w:tr>
      <w:tr w:rsidR="00EC2D2D" w14:paraId="4E7F0955" w14:textId="77777777">
        <w:tc>
          <w:tcPr>
            <w:tcW w:w="0" w:type="auto"/>
          </w:tcPr>
          <w:p w14:paraId="4D07A63F" w14:textId="77777777" w:rsidR="00EC2D2D" w:rsidRDefault="00000000">
            <w:pPr>
              <w:pStyle w:val="Compact"/>
            </w:pPr>
            <w:r>
              <w:t>Petal.Width</w:t>
            </w:r>
          </w:p>
        </w:tc>
        <w:tc>
          <w:tcPr>
            <w:tcW w:w="0" w:type="auto"/>
          </w:tcPr>
          <w:p w14:paraId="3981A580" w14:textId="77777777" w:rsidR="00EC2D2D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3DB7033B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103BF35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CB26BF" w14:textId="77777777" w:rsidR="00EC2D2D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479A6D10" w14:textId="77777777" w:rsidR="00EC2D2D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A56EC70" w14:textId="77777777" w:rsidR="00EC2D2D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43B92E33" w14:textId="77777777" w:rsidR="00EC2D2D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322E2622" w14:textId="77777777" w:rsidR="00EC2D2D" w:rsidRDefault="00000000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2F79A465" w14:textId="77777777" w:rsidR="00EC2D2D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68A47973" w14:textId="77777777" w:rsidR="00EC2D2D" w:rsidRDefault="00000000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14:paraId="08D42AEA" w14:textId="77777777" w:rsidR="00EC2D2D" w:rsidRDefault="00000000">
            <w:pPr>
              <w:pStyle w:val="Compact"/>
            </w:pPr>
            <w:r>
              <w:t>▅▇▃▆▁</w:t>
            </w:r>
          </w:p>
        </w:tc>
      </w:tr>
      <w:tr w:rsidR="00EC2D2D" w14:paraId="28F8F757" w14:textId="77777777">
        <w:tc>
          <w:tcPr>
            <w:tcW w:w="0" w:type="auto"/>
          </w:tcPr>
          <w:p w14:paraId="7A95CFCD" w14:textId="77777777" w:rsidR="00EC2D2D" w:rsidRDefault="00000000">
            <w:pPr>
              <w:pStyle w:val="Compact"/>
            </w:pPr>
            <w:r>
              <w:t>Petal.Width</w:t>
            </w:r>
          </w:p>
        </w:tc>
        <w:tc>
          <w:tcPr>
            <w:tcW w:w="0" w:type="auto"/>
          </w:tcPr>
          <w:p w14:paraId="6051E814" w14:textId="77777777" w:rsidR="00EC2D2D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414123CD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0755D2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745E23" w14:textId="77777777" w:rsidR="00EC2D2D" w:rsidRDefault="00000000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024C4082" w14:textId="77777777" w:rsidR="00EC2D2D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2535BE5" w14:textId="77777777" w:rsidR="00EC2D2D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12F94187" w14:textId="77777777" w:rsidR="00EC2D2D" w:rsidRDefault="00000000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7F53A0A5" w14:textId="77777777" w:rsidR="00EC2D2D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4646DA85" w14:textId="77777777" w:rsidR="00EC2D2D" w:rsidRDefault="00000000">
            <w:pPr>
              <w:pStyle w:val="Compact"/>
              <w:jc w:val="right"/>
            </w:pPr>
            <w:r>
              <w:t>2.30</w:t>
            </w:r>
          </w:p>
        </w:tc>
        <w:tc>
          <w:tcPr>
            <w:tcW w:w="0" w:type="auto"/>
          </w:tcPr>
          <w:p w14:paraId="2739EE78" w14:textId="77777777" w:rsidR="00EC2D2D" w:rsidRDefault="00000000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14:paraId="747E3660" w14:textId="77777777" w:rsidR="00EC2D2D" w:rsidRDefault="00000000">
            <w:pPr>
              <w:pStyle w:val="Compact"/>
            </w:pPr>
            <w:r>
              <w:t>▂▇▆▅▇</w:t>
            </w:r>
          </w:p>
        </w:tc>
      </w:tr>
    </w:tbl>
    <w:p w14:paraId="72357ED2" w14:textId="77777777" w:rsidR="00EC2D2D" w:rsidRDefault="00000000">
      <w:pPr>
        <w:pStyle w:val="BodyText"/>
      </w:pPr>
      <w:r>
        <w:t>Since the output is a bit cluttered, I will filter down the results a bit.</w:t>
      </w:r>
    </w:p>
    <w:p w14:paraId="094F43AA" w14:textId="77777777" w:rsidR="00EC2D2D" w:rsidRDefault="00000000"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epal.Length, Sepal.Width, 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40E39086" w14:textId="77777777" w:rsidR="00EC2D2D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305"/>
      </w:tblGrid>
      <w:tr w:rsidR="00EC2D2D" w14:paraId="4445121A" w14:textId="77777777">
        <w:tc>
          <w:tcPr>
            <w:tcW w:w="0" w:type="auto"/>
          </w:tcPr>
          <w:p w14:paraId="752C2E42" w14:textId="77777777" w:rsidR="00EC2D2D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AF7820D" w14:textId="77777777" w:rsidR="00EC2D2D" w:rsidRDefault="00000000">
            <w:pPr>
              <w:pStyle w:val="Compact"/>
            </w:pPr>
            <w:r>
              <w:t>Piped data</w:t>
            </w:r>
          </w:p>
        </w:tc>
      </w:tr>
      <w:tr w:rsidR="00EC2D2D" w14:paraId="3D3F1BA4" w14:textId="77777777">
        <w:tc>
          <w:tcPr>
            <w:tcW w:w="0" w:type="auto"/>
          </w:tcPr>
          <w:p w14:paraId="28D44012" w14:textId="77777777" w:rsidR="00EC2D2D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71AAB719" w14:textId="77777777" w:rsidR="00EC2D2D" w:rsidRDefault="00000000">
            <w:pPr>
              <w:pStyle w:val="Compact"/>
            </w:pPr>
            <w:r>
              <w:t>150</w:t>
            </w:r>
          </w:p>
        </w:tc>
      </w:tr>
      <w:tr w:rsidR="00EC2D2D" w14:paraId="1F314419" w14:textId="77777777">
        <w:tc>
          <w:tcPr>
            <w:tcW w:w="0" w:type="auto"/>
          </w:tcPr>
          <w:p w14:paraId="39142916" w14:textId="77777777" w:rsidR="00EC2D2D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557907E8" w14:textId="77777777" w:rsidR="00EC2D2D" w:rsidRDefault="00000000">
            <w:pPr>
              <w:pStyle w:val="Compact"/>
            </w:pPr>
            <w:r>
              <w:t>3</w:t>
            </w:r>
          </w:p>
        </w:tc>
      </w:tr>
      <w:tr w:rsidR="00EC2D2D" w14:paraId="56210A33" w14:textId="77777777">
        <w:tc>
          <w:tcPr>
            <w:tcW w:w="0" w:type="auto"/>
          </w:tcPr>
          <w:p w14:paraId="400E2D60" w14:textId="77777777" w:rsidR="00EC2D2D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AEFA1D9" w14:textId="77777777" w:rsidR="00EC2D2D" w:rsidRDefault="00EC2D2D">
            <w:pPr>
              <w:pStyle w:val="Compact"/>
            </w:pPr>
          </w:p>
        </w:tc>
      </w:tr>
      <w:tr w:rsidR="00EC2D2D" w14:paraId="4F5273E0" w14:textId="77777777">
        <w:tc>
          <w:tcPr>
            <w:tcW w:w="0" w:type="auto"/>
          </w:tcPr>
          <w:p w14:paraId="4C9136D8" w14:textId="77777777" w:rsidR="00EC2D2D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79F1E105" w14:textId="77777777" w:rsidR="00EC2D2D" w:rsidRDefault="00EC2D2D">
            <w:pPr>
              <w:pStyle w:val="Compact"/>
            </w:pPr>
          </w:p>
        </w:tc>
      </w:tr>
      <w:tr w:rsidR="00EC2D2D" w14:paraId="777CC5D9" w14:textId="77777777">
        <w:tc>
          <w:tcPr>
            <w:tcW w:w="0" w:type="auto"/>
          </w:tcPr>
          <w:p w14:paraId="29344A58" w14:textId="77777777" w:rsidR="00EC2D2D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614D002" w14:textId="77777777" w:rsidR="00EC2D2D" w:rsidRDefault="00000000">
            <w:pPr>
              <w:pStyle w:val="Compact"/>
            </w:pPr>
            <w:r>
              <w:t>2</w:t>
            </w:r>
          </w:p>
        </w:tc>
      </w:tr>
      <w:tr w:rsidR="00EC2D2D" w14:paraId="0090FDCD" w14:textId="77777777">
        <w:tc>
          <w:tcPr>
            <w:tcW w:w="0" w:type="auto"/>
          </w:tcPr>
          <w:p w14:paraId="08BF0FF8" w14:textId="77777777" w:rsidR="00EC2D2D" w:rsidRDefault="00000000">
            <w:pPr>
              <w:pStyle w:val="Compact"/>
            </w:pPr>
            <w:r>
              <w:lastRenderedPageBreak/>
              <w:t>________________________</w:t>
            </w:r>
          </w:p>
        </w:tc>
        <w:tc>
          <w:tcPr>
            <w:tcW w:w="0" w:type="auto"/>
          </w:tcPr>
          <w:p w14:paraId="24D4536B" w14:textId="77777777" w:rsidR="00EC2D2D" w:rsidRDefault="00EC2D2D">
            <w:pPr>
              <w:pStyle w:val="Compact"/>
            </w:pPr>
          </w:p>
        </w:tc>
      </w:tr>
      <w:tr w:rsidR="00EC2D2D" w14:paraId="2534D762" w14:textId="77777777">
        <w:tc>
          <w:tcPr>
            <w:tcW w:w="0" w:type="auto"/>
          </w:tcPr>
          <w:p w14:paraId="5565515A" w14:textId="77777777" w:rsidR="00EC2D2D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2AEEC629" w14:textId="77777777" w:rsidR="00EC2D2D" w:rsidRDefault="00000000">
            <w:pPr>
              <w:pStyle w:val="Compact"/>
            </w:pPr>
            <w:r>
              <w:t>Species</w:t>
            </w:r>
          </w:p>
        </w:tc>
      </w:tr>
    </w:tbl>
    <w:p w14:paraId="77377ED3" w14:textId="77777777" w:rsidR="00EC2D2D" w:rsidRDefault="00000000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60"/>
        <w:gridCol w:w="976"/>
        <w:gridCol w:w="962"/>
        <w:gridCol w:w="1283"/>
        <w:gridCol w:w="634"/>
        <w:gridCol w:w="545"/>
        <w:gridCol w:w="448"/>
        <w:gridCol w:w="545"/>
        <w:gridCol w:w="510"/>
        <w:gridCol w:w="545"/>
        <w:gridCol w:w="608"/>
        <w:gridCol w:w="1044"/>
      </w:tblGrid>
      <w:tr w:rsidR="00EC2D2D" w14:paraId="16EA9AE8" w14:textId="77777777" w:rsidTr="00EC2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0955A5" w14:textId="77777777" w:rsidR="00EC2D2D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2C27717C" w14:textId="77777777" w:rsidR="00EC2D2D" w:rsidRDefault="00000000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00397406" w14:textId="77777777" w:rsidR="00EC2D2D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3724B2B7" w14:textId="77777777" w:rsidR="00EC2D2D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5E8FA97" w14:textId="77777777" w:rsidR="00EC2D2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5E22822" w14:textId="77777777" w:rsidR="00EC2D2D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702A5972" w14:textId="77777777" w:rsidR="00EC2D2D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23B653FD" w14:textId="77777777" w:rsidR="00EC2D2D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24C0E834" w14:textId="77777777" w:rsidR="00EC2D2D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1798DDD2" w14:textId="77777777" w:rsidR="00EC2D2D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5E828D57" w14:textId="77777777" w:rsidR="00EC2D2D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51752A75" w14:textId="77777777" w:rsidR="00EC2D2D" w:rsidRDefault="00000000">
            <w:pPr>
              <w:pStyle w:val="Compact"/>
            </w:pPr>
            <w:r>
              <w:t>hist</w:t>
            </w:r>
          </w:p>
        </w:tc>
      </w:tr>
      <w:tr w:rsidR="00EC2D2D" w14:paraId="47D80951" w14:textId="77777777">
        <w:tc>
          <w:tcPr>
            <w:tcW w:w="0" w:type="auto"/>
          </w:tcPr>
          <w:p w14:paraId="414565F0" w14:textId="77777777" w:rsidR="00EC2D2D" w:rsidRDefault="00000000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</w:tcPr>
          <w:p w14:paraId="1E646FBF" w14:textId="77777777" w:rsidR="00EC2D2D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0E1FB7C6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D9E20C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C1CC43" w14:textId="77777777" w:rsidR="00EC2D2D" w:rsidRDefault="00000000">
            <w:pPr>
              <w:pStyle w:val="Compact"/>
              <w:jc w:val="right"/>
            </w:pPr>
            <w:r>
              <w:t>5.01</w:t>
            </w:r>
          </w:p>
        </w:tc>
        <w:tc>
          <w:tcPr>
            <w:tcW w:w="0" w:type="auto"/>
          </w:tcPr>
          <w:p w14:paraId="7BC60160" w14:textId="77777777" w:rsidR="00EC2D2D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62FB450" w14:textId="77777777" w:rsidR="00EC2D2D" w:rsidRDefault="00000000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1F25453E" w14:textId="77777777" w:rsidR="00EC2D2D" w:rsidRDefault="00000000">
            <w:pPr>
              <w:pStyle w:val="Compact"/>
              <w:jc w:val="right"/>
            </w:pPr>
            <w:r>
              <w:t>4.80</w:t>
            </w:r>
          </w:p>
        </w:tc>
        <w:tc>
          <w:tcPr>
            <w:tcW w:w="0" w:type="auto"/>
          </w:tcPr>
          <w:p w14:paraId="73DE2FD1" w14:textId="77777777" w:rsidR="00EC2D2D" w:rsidRDefault="0000000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2DDD4C07" w14:textId="77777777" w:rsidR="00EC2D2D" w:rsidRDefault="00000000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14:paraId="1DBA7FFD" w14:textId="77777777" w:rsidR="00EC2D2D" w:rsidRDefault="00000000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16CCBF6A" w14:textId="77777777" w:rsidR="00EC2D2D" w:rsidRDefault="00000000">
            <w:pPr>
              <w:pStyle w:val="Compact"/>
            </w:pPr>
            <w:r>
              <w:t>▃▃▇▅▁</w:t>
            </w:r>
          </w:p>
        </w:tc>
      </w:tr>
      <w:tr w:rsidR="00EC2D2D" w14:paraId="659B24B7" w14:textId="77777777">
        <w:tc>
          <w:tcPr>
            <w:tcW w:w="0" w:type="auto"/>
          </w:tcPr>
          <w:p w14:paraId="45EA5107" w14:textId="77777777" w:rsidR="00EC2D2D" w:rsidRDefault="00000000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</w:tcPr>
          <w:p w14:paraId="493342E6" w14:textId="77777777" w:rsidR="00EC2D2D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4E9A44B9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4B5EE0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837FE8" w14:textId="77777777" w:rsidR="00EC2D2D" w:rsidRDefault="00000000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14:paraId="24CEBA87" w14:textId="77777777" w:rsidR="00EC2D2D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29D69F51" w14:textId="77777777" w:rsidR="00EC2D2D" w:rsidRDefault="00000000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29AAAAD6" w14:textId="77777777" w:rsidR="00EC2D2D" w:rsidRDefault="00000000">
            <w:pPr>
              <w:pStyle w:val="Compact"/>
              <w:jc w:val="right"/>
            </w:pPr>
            <w:r>
              <w:t>5.60</w:t>
            </w:r>
          </w:p>
        </w:tc>
        <w:tc>
          <w:tcPr>
            <w:tcW w:w="0" w:type="auto"/>
          </w:tcPr>
          <w:p w14:paraId="1368A75D" w14:textId="77777777" w:rsidR="00EC2D2D" w:rsidRDefault="00000000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14:paraId="30E96989" w14:textId="77777777" w:rsidR="00EC2D2D" w:rsidRDefault="00000000">
            <w:pPr>
              <w:pStyle w:val="Compact"/>
              <w:jc w:val="right"/>
            </w:pPr>
            <w:r>
              <w:t>6.30</w:t>
            </w:r>
          </w:p>
        </w:tc>
        <w:tc>
          <w:tcPr>
            <w:tcW w:w="0" w:type="auto"/>
          </w:tcPr>
          <w:p w14:paraId="058282F1" w14:textId="77777777" w:rsidR="00EC2D2D" w:rsidRDefault="00000000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14:paraId="7AE606AD" w14:textId="77777777" w:rsidR="00EC2D2D" w:rsidRDefault="00000000">
            <w:pPr>
              <w:pStyle w:val="Compact"/>
            </w:pPr>
            <w:r>
              <w:t>▂▇▆▃▃</w:t>
            </w:r>
          </w:p>
        </w:tc>
      </w:tr>
      <w:tr w:rsidR="00EC2D2D" w14:paraId="7059FA64" w14:textId="77777777">
        <w:tc>
          <w:tcPr>
            <w:tcW w:w="0" w:type="auto"/>
          </w:tcPr>
          <w:p w14:paraId="0BDC62B7" w14:textId="77777777" w:rsidR="00EC2D2D" w:rsidRDefault="00000000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</w:tcPr>
          <w:p w14:paraId="20C3BEFB" w14:textId="77777777" w:rsidR="00EC2D2D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10825504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30425E9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2F42FA" w14:textId="77777777" w:rsidR="00EC2D2D" w:rsidRDefault="00000000">
            <w:pPr>
              <w:pStyle w:val="Compact"/>
              <w:jc w:val="right"/>
            </w:pPr>
            <w:r>
              <w:t>6.59</w:t>
            </w:r>
          </w:p>
        </w:tc>
        <w:tc>
          <w:tcPr>
            <w:tcW w:w="0" w:type="auto"/>
          </w:tcPr>
          <w:p w14:paraId="0D291085" w14:textId="77777777" w:rsidR="00EC2D2D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7B6B6B6C" w14:textId="77777777" w:rsidR="00EC2D2D" w:rsidRDefault="00000000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630500E9" w14:textId="77777777" w:rsidR="00EC2D2D" w:rsidRDefault="00000000">
            <w:pPr>
              <w:pStyle w:val="Compact"/>
              <w:jc w:val="right"/>
            </w:pPr>
            <w:r>
              <w:t>6.23</w:t>
            </w:r>
          </w:p>
        </w:tc>
        <w:tc>
          <w:tcPr>
            <w:tcW w:w="0" w:type="auto"/>
          </w:tcPr>
          <w:p w14:paraId="5200D7AA" w14:textId="77777777" w:rsidR="00EC2D2D" w:rsidRDefault="00000000">
            <w:pPr>
              <w:pStyle w:val="Compact"/>
              <w:jc w:val="right"/>
            </w:pPr>
            <w:r>
              <w:t>6.5</w:t>
            </w:r>
          </w:p>
        </w:tc>
        <w:tc>
          <w:tcPr>
            <w:tcW w:w="0" w:type="auto"/>
          </w:tcPr>
          <w:p w14:paraId="055E799D" w14:textId="77777777" w:rsidR="00EC2D2D" w:rsidRDefault="00000000">
            <w:pPr>
              <w:pStyle w:val="Compact"/>
              <w:jc w:val="right"/>
            </w:pPr>
            <w:r>
              <w:t>6.90</w:t>
            </w:r>
          </w:p>
        </w:tc>
        <w:tc>
          <w:tcPr>
            <w:tcW w:w="0" w:type="auto"/>
          </w:tcPr>
          <w:p w14:paraId="146C423F" w14:textId="77777777" w:rsidR="00EC2D2D" w:rsidRDefault="00000000">
            <w:pPr>
              <w:pStyle w:val="Compact"/>
              <w:jc w:val="right"/>
            </w:pPr>
            <w:r>
              <w:t>7.9</w:t>
            </w:r>
          </w:p>
        </w:tc>
        <w:tc>
          <w:tcPr>
            <w:tcW w:w="0" w:type="auto"/>
          </w:tcPr>
          <w:p w14:paraId="183625EF" w14:textId="77777777" w:rsidR="00EC2D2D" w:rsidRDefault="00000000">
            <w:pPr>
              <w:pStyle w:val="Compact"/>
            </w:pPr>
            <w:r>
              <w:t>▁▃▇▃▂</w:t>
            </w:r>
          </w:p>
        </w:tc>
      </w:tr>
      <w:tr w:rsidR="00EC2D2D" w14:paraId="65E13C0D" w14:textId="77777777">
        <w:tc>
          <w:tcPr>
            <w:tcW w:w="0" w:type="auto"/>
          </w:tcPr>
          <w:p w14:paraId="46E7D3DA" w14:textId="77777777" w:rsidR="00EC2D2D" w:rsidRDefault="00000000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</w:tcPr>
          <w:p w14:paraId="46B71FE5" w14:textId="77777777" w:rsidR="00EC2D2D" w:rsidRDefault="00000000">
            <w:pPr>
              <w:pStyle w:val="Compact"/>
            </w:pPr>
            <w:r>
              <w:t>setosa</w:t>
            </w:r>
          </w:p>
        </w:tc>
        <w:tc>
          <w:tcPr>
            <w:tcW w:w="0" w:type="auto"/>
          </w:tcPr>
          <w:p w14:paraId="7A4F7BE4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50C2A7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485F00" w14:textId="77777777" w:rsidR="00EC2D2D" w:rsidRDefault="00000000">
            <w:pPr>
              <w:pStyle w:val="Compact"/>
              <w:jc w:val="right"/>
            </w:pPr>
            <w:r>
              <w:t>3.43</w:t>
            </w:r>
          </w:p>
        </w:tc>
        <w:tc>
          <w:tcPr>
            <w:tcW w:w="0" w:type="auto"/>
          </w:tcPr>
          <w:p w14:paraId="3A717724" w14:textId="77777777" w:rsidR="00EC2D2D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DF46863" w14:textId="77777777" w:rsidR="00EC2D2D" w:rsidRDefault="00000000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14555C4F" w14:textId="77777777" w:rsidR="00EC2D2D" w:rsidRDefault="00000000">
            <w:pPr>
              <w:pStyle w:val="Compact"/>
              <w:jc w:val="right"/>
            </w:pPr>
            <w:r>
              <w:t>3.20</w:t>
            </w:r>
          </w:p>
        </w:tc>
        <w:tc>
          <w:tcPr>
            <w:tcW w:w="0" w:type="auto"/>
          </w:tcPr>
          <w:p w14:paraId="29C2FAF9" w14:textId="77777777" w:rsidR="00EC2D2D" w:rsidRDefault="00000000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822E5BE" w14:textId="77777777" w:rsidR="00EC2D2D" w:rsidRDefault="00000000">
            <w:pPr>
              <w:pStyle w:val="Compact"/>
              <w:jc w:val="right"/>
            </w:pPr>
            <w:r>
              <w:t>3.68</w:t>
            </w:r>
          </w:p>
        </w:tc>
        <w:tc>
          <w:tcPr>
            <w:tcW w:w="0" w:type="auto"/>
          </w:tcPr>
          <w:p w14:paraId="2DD48836" w14:textId="77777777" w:rsidR="00EC2D2D" w:rsidRDefault="00000000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4D7A3F75" w14:textId="77777777" w:rsidR="00EC2D2D" w:rsidRDefault="00000000">
            <w:pPr>
              <w:pStyle w:val="Compact"/>
            </w:pPr>
            <w:r>
              <w:t>▁▃▇▅▂</w:t>
            </w:r>
          </w:p>
        </w:tc>
      </w:tr>
      <w:tr w:rsidR="00EC2D2D" w14:paraId="04CF7E3B" w14:textId="77777777">
        <w:tc>
          <w:tcPr>
            <w:tcW w:w="0" w:type="auto"/>
          </w:tcPr>
          <w:p w14:paraId="0CC9A2AE" w14:textId="77777777" w:rsidR="00EC2D2D" w:rsidRDefault="00000000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</w:tcPr>
          <w:p w14:paraId="2E72AC87" w14:textId="77777777" w:rsidR="00EC2D2D" w:rsidRDefault="00000000">
            <w:pPr>
              <w:pStyle w:val="Compact"/>
            </w:pPr>
            <w:r>
              <w:t>versicolor</w:t>
            </w:r>
          </w:p>
        </w:tc>
        <w:tc>
          <w:tcPr>
            <w:tcW w:w="0" w:type="auto"/>
          </w:tcPr>
          <w:p w14:paraId="00517D2E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3C01C9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1D5F14" w14:textId="77777777" w:rsidR="00EC2D2D" w:rsidRDefault="00000000">
            <w:pPr>
              <w:pStyle w:val="Compact"/>
              <w:jc w:val="right"/>
            </w:pPr>
            <w:r>
              <w:t>2.77</w:t>
            </w:r>
          </w:p>
        </w:tc>
        <w:tc>
          <w:tcPr>
            <w:tcW w:w="0" w:type="auto"/>
          </w:tcPr>
          <w:p w14:paraId="2FD54913" w14:textId="77777777" w:rsidR="00EC2D2D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4612A55" w14:textId="77777777" w:rsidR="00EC2D2D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3EA1BCD8" w14:textId="77777777" w:rsidR="00EC2D2D" w:rsidRDefault="00000000">
            <w:pPr>
              <w:pStyle w:val="Compact"/>
              <w:jc w:val="right"/>
            </w:pPr>
            <w:r>
              <w:t>2.52</w:t>
            </w:r>
          </w:p>
        </w:tc>
        <w:tc>
          <w:tcPr>
            <w:tcW w:w="0" w:type="auto"/>
          </w:tcPr>
          <w:p w14:paraId="5DD68CA0" w14:textId="77777777" w:rsidR="00EC2D2D" w:rsidRDefault="00000000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14:paraId="0ADDAE05" w14:textId="77777777" w:rsidR="00EC2D2D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7569ABC3" w14:textId="77777777" w:rsidR="00EC2D2D" w:rsidRDefault="00000000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71EF4FA6" w14:textId="77777777" w:rsidR="00EC2D2D" w:rsidRDefault="00000000">
            <w:pPr>
              <w:pStyle w:val="Compact"/>
            </w:pPr>
            <w:r>
              <w:t>▁▅▆▇▂</w:t>
            </w:r>
          </w:p>
        </w:tc>
      </w:tr>
      <w:tr w:rsidR="00EC2D2D" w14:paraId="32C056DA" w14:textId="77777777">
        <w:tc>
          <w:tcPr>
            <w:tcW w:w="0" w:type="auto"/>
          </w:tcPr>
          <w:p w14:paraId="272A58B4" w14:textId="77777777" w:rsidR="00EC2D2D" w:rsidRDefault="00000000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</w:tcPr>
          <w:p w14:paraId="1E99BEDE" w14:textId="77777777" w:rsidR="00EC2D2D" w:rsidRDefault="00000000">
            <w:pPr>
              <w:pStyle w:val="Compact"/>
            </w:pPr>
            <w:r>
              <w:t>virginica</w:t>
            </w:r>
          </w:p>
        </w:tc>
        <w:tc>
          <w:tcPr>
            <w:tcW w:w="0" w:type="auto"/>
          </w:tcPr>
          <w:p w14:paraId="0B3C1D73" w14:textId="77777777" w:rsidR="00EC2D2D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426D3E" w14:textId="77777777" w:rsidR="00EC2D2D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659A4C" w14:textId="77777777" w:rsidR="00EC2D2D" w:rsidRDefault="00000000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14:paraId="43DD26FB" w14:textId="77777777" w:rsidR="00EC2D2D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62D4F11" w14:textId="77777777" w:rsidR="00EC2D2D" w:rsidRDefault="00000000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14:paraId="633EF785" w14:textId="77777777" w:rsidR="00EC2D2D" w:rsidRDefault="00000000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01AA99F0" w14:textId="77777777" w:rsidR="00EC2D2D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08E03FE4" w14:textId="77777777" w:rsidR="00EC2D2D" w:rsidRDefault="00000000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14:paraId="1DFFCE0C" w14:textId="77777777" w:rsidR="00EC2D2D" w:rsidRDefault="00000000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79906003" w14:textId="77777777" w:rsidR="00EC2D2D" w:rsidRDefault="00000000">
            <w:pPr>
              <w:pStyle w:val="Compact"/>
            </w:pPr>
            <w:r>
              <w:t>▂▆▇▅▁</w:t>
            </w:r>
          </w:p>
        </w:tc>
      </w:tr>
    </w:tbl>
    <w:p w14:paraId="17D0BFBE" w14:textId="77777777" w:rsidR="00EC2D2D" w:rsidRDefault="00000000">
      <w:pPr>
        <w:pStyle w:val="BodyText"/>
      </w:pPr>
      <w:r>
        <w:t>To get a deeper understanding of the data I can create a basic scatter plot.</w:t>
      </w:r>
    </w:p>
    <w:p w14:paraId="3E5887A2" w14:textId="77777777" w:rsidR="00EC2D2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epal.Width, iris</w:t>
      </w:r>
      <w:r>
        <w:rPr>
          <w:rStyle w:val="SpecialCharTok"/>
        </w:rPr>
        <w:t>$</w:t>
      </w:r>
      <w:r>
        <w:rPr>
          <w:rStyle w:val="NormalTok"/>
        </w:rPr>
        <w:t xml:space="preserve">Sepal.Length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epal Width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pal Lenght"</w:t>
      </w:r>
      <w:r>
        <w:rPr>
          <w:rStyle w:val="NormalTok"/>
        </w:rPr>
        <w:t>)</w:t>
      </w:r>
    </w:p>
    <w:p w14:paraId="655820C0" w14:textId="77777777" w:rsidR="00EC2D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D0ECD9" wp14:editId="671AFC19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ris-Data-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D49DC" w14:textId="77777777" w:rsidR="00EC2D2D" w:rsidRDefault="00000000">
      <w:pPr>
        <w:pStyle w:val="BodyText"/>
      </w:pPr>
      <w:r>
        <w:t>I can also create a histogram</w:t>
      </w:r>
    </w:p>
    <w:p w14:paraId="2A3723D0" w14:textId="77777777" w:rsidR="00EC2D2D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 xml:space="preserve">Sepal.Width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istogram of Sepal Wid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pal Width"</w:t>
      </w:r>
      <w:r>
        <w:rPr>
          <w:rStyle w:val="NormalTok"/>
        </w:rPr>
        <w:t>)</w:t>
      </w:r>
    </w:p>
    <w:p w14:paraId="2065A075" w14:textId="77777777" w:rsidR="00EC2D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463EED" wp14:editId="4EE8B688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ris-Data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968D4" w14:textId="77777777" w:rsidR="00EC2D2D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 xml:space="preserve">Sepal.Length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Histogram of Sepal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pal Length"</w:t>
      </w:r>
      <w:r>
        <w:rPr>
          <w:rStyle w:val="NormalTok"/>
        </w:rPr>
        <w:t>)</w:t>
      </w:r>
    </w:p>
    <w:p w14:paraId="4AC777AD" w14:textId="77777777" w:rsidR="00EC2D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AF4E3B" wp14:editId="70590A91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ris-Data-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7043C" w14:textId="77777777" w:rsidR="00EC2D2D" w:rsidRDefault="00000000">
      <w:pPr>
        <w:pStyle w:val="BodyText"/>
      </w:pPr>
      <w:r>
        <w:t>or even a box plot of sepal lengths for each species</w:t>
      </w:r>
    </w:p>
    <w:p w14:paraId="7C7A4A35" w14:textId="77777777" w:rsidR="00EC2D2D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Sep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iri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Sepal Length by Spe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pal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StringTok"/>
        </w:rPr>
        <w:t>"lightpink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 xml:space="preserve">Species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StringTok"/>
        </w:rPr>
        <w:t>"lightpink"</w:t>
      </w:r>
      <w:r>
        <w:rPr>
          <w:rStyle w:val="NormalTok"/>
        </w:rPr>
        <w:t>))</w:t>
      </w:r>
    </w:p>
    <w:p w14:paraId="7A7DE057" w14:textId="77777777" w:rsidR="00EC2D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F7546A" wp14:editId="056E2407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ris-Data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46B02" w14:textId="77777777" w:rsidR="00EC2D2D" w:rsidRDefault="00000000">
      <w:pPr>
        <w:pStyle w:val="BodyText"/>
      </w:pPr>
      <w:r>
        <w:t>because of the numerous packages available for R there are even more ways to create similar plots!</w:t>
      </w:r>
    </w:p>
    <w:p w14:paraId="0C59F9E1" w14:textId="77777777" w:rsidR="00EC2D2D" w:rsidRDefault="00000000">
      <w:pPr>
        <w:pStyle w:val="SourceCode"/>
      </w:pPr>
      <w:r>
        <w:rPr>
          <w:rStyle w:val="FunctionTok"/>
        </w:rPr>
        <w:t>feature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iris</w:t>
      </w:r>
      <w:r>
        <w:rPr>
          <w:rStyle w:val="SpecialCharTok"/>
        </w:rPr>
        <w:t>$</w:t>
      </w:r>
      <w:r>
        <w:rPr>
          <w:rStyle w:val="NormalTok"/>
        </w:rPr>
        <w:t>Speci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StringTok"/>
        </w:rPr>
        <w:t>"bo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trip=</w:t>
      </w:r>
      <w:r>
        <w:rPr>
          <w:rStyle w:val="FunctionTok"/>
        </w:rPr>
        <w:t>strip.custom</w:t>
      </w:r>
      <w:r>
        <w:rPr>
          <w:rStyle w:val="NormalTok"/>
        </w:rPr>
        <w:t>(</w:t>
      </w:r>
      <w:r>
        <w:rPr>
          <w:rStyle w:val="AttributeTok"/>
        </w:rPr>
        <w:t>par.strip.text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lation=</w:t>
      </w:r>
      <w:r>
        <w:rPr>
          <w:rStyle w:val="StringTok"/>
        </w:rPr>
        <w:t>"f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lation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))</w:t>
      </w:r>
    </w:p>
    <w:p w14:paraId="72D3F185" w14:textId="77777777" w:rsidR="00EC2D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68D8E3" wp14:editId="6A556D14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ris-Data-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571C7" w14:textId="77777777" w:rsidR="00EC2D2D" w:rsidRDefault="00000000">
      <w:pPr>
        <w:pStyle w:val="Heading2"/>
      </w:pPr>
      <w:bookmarkStart w:id="2" w:name="statistical-analysis"/>
      <w:r>
        <w:t>Statistical Analysis</w:t>
      </w:r>
    </w:p>
    <w:p w14:paraId="484ABFE0" w14:textId="77777777" w:rsidR="00EC2D2D" w:rsidRDefault="00000000">
      <w:pPr>
        <w:pStyle w:val="FirstParagraph"/>
      </w:pPr>
      <w:r>
        <w:t>After all of these descriptive statistics and visualizations it is time to run some statistical tests! I’ll start by determining if there is a statistically significant difference in the Sepal Length between the setosa and versicolor species. To start, I’ll create a new data frame that only contains the sepal lengths of setosa and versicolor.</w:t>
      </w:r>
    </w:p>
    <w:p w14:paraId="76AFD362" w14:textId="77777777" w:rsidR="00EC2D2D" w:rsidRDefault="00000000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epal.Length, 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tos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ersicolor"</w:t>
      </w:r>
      <w:r>
        <w:rPr>
          <w:rStyle w:val="NormalTok"/>
        </w:rPr>
        <w:t>)</w:t>
      </w:r>
    </w:p>
    <w:p w14:paraId="524D3CBA" w14:textId="77777777" w:rsidR="00EC2D2D" w:rsidRDefault="00000000">
      <w:pPr>
        <w:pStyle w:val="FirstParagraph"/>
      </w:pPr>
      <w:r>
        <w:t>Having this new data frame will make running the t-test easier.</w:t>
      </w:r>
    </w:p>
    <w:p w14:paraId="781F9B96" w14:textId="77777777" w:rsidR="00EC2D2D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1, Sepal.Length </w:t>
      </w:r>
      <w:r>
        <w:rPr>
          <w:rStyle w:val="SpecialCharTok"/>
        </w:rPr>
        <w:t>~</w:t>
      </w:r>
      <w:r>
        <w:rPr>
          <w:rStyle w:val="NormalTok"/>
        </w:rPr>
        <w:t xml:space="preserve"> Species)</w:t>
      </w:r>
    </w:p>
    <w:p w14:paraId="6FA0B889" w14:textId="77777777" w:rsidR="00EC2D2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epal.Length by Species</w:t>
      </w:r>
      <w:r>
        <w:br/>
      </w:r>
      <w:r>
        <w:rPr>
          <w:rStyle w:val="VerbatimChar"/>
        </w:rPr>
        <w:t>## t = -10.521, df = 86.538, p-value &lt; 2.2e-16</w:t>
      </w:r>
      <w:r>
        <w:br/>
      </w:r>
      <w:r>
        <w:rPr>
          <w:rStyle w:val="VerbatimChar"/>
        </w:rPr>
        <w:t>## alternative hypothesis: true difference in means between group setosa and group versicolor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1.1057074 -0.75429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in group setosa mean in group versicolor </w:t>
      </w:r>
      <w:r>
        <w:br/>
      </w:r>
      <w:r>
        <w:rPr>
          <w:rStyle w:val="VerbatimChar"/>
        </w:rPr>
        <w:t>##                    5.006                    5.936</w:t>
      </w:r>
    </w:p>
    <w:p w14:paraId="03D440F5" w14:textId="77777777" w:rsidR="00EC2D2D" w:rsidRDefault="00000000">
      <w:pPr>
        <w:pStyle w:val="FirstParagraph"/>
      </w:pPr>
      <w:r>
        <w:t xml:space="preserve">The output shows that the p-value is &lt; 2.2e-16, far less than 0.05. This indicates that the difference in sepal length </w:t>
      </w:r>
      <w:r>
        <w:rPr>
          <w:i/>
          <w:iCs/>
        </w:rPr>
        <w:t>is</w:t>
      </w:r>
      <w:r>
        <w:t xml:space="preserve"> significantly different between the two groups. Lastly, I will create a linear regression model examining the relationship between sepal length and sepal width.</w:t>
      </w:r>
    </w:p>
    <w:p w14:paraId="00CC9AC0" w14:textId="77777777" w:rsidR="00EC2D2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Sepal.Width </w:t>
      </w:r>
      <w:r>
        <w:rPr>
          <w:rStyle w:val="SpecialCharTok"/>
        </w:rPr>
        <w:t>~</w:t>
      </w:r>
      <w:r>
        <w:rPr>
          <w:rStyle w:val="NormalTok"/>
        </w:rPr>
        <w:t xml:space="preserve"> Sepal.Length, </w:t>
      </w:r>
      <w:r>
        <w:rPr>
          <w:rStyle w:val="AttributeTok"/>
        </w:rPr>
        <w:t>data=</w:t>
      </w:r>
      <w:r>
        <w:rPr>
          <w:rStyle w:val="NormalTok"/>
        </w:rPr>
        <w:t>iris))</w:t>
      </w:r>
    </w:p>
    <w:p w14:paraId="44595D84" w14:textId="77777777" w:rsidR="00EC2D2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Width ~ Sepal.Length, data = 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095 -0.2454 -0.0167  0.2763  1.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3.41895    0.25356   13.48   &lt;2e-16 ***</w:t>
      </w:r>
      <w:r>
        <w:br/>
      </w:r>
      <w:r>
        <w:rPr>
          <w:rStyle w:val="VerbatimChar"/>
        </w:rPr>
        <w:t xml:space="preserve">## Sepal.Length -0.06188    0.04297   -1.44    0.15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343 on 148 degrees of freedom</w:t>
      </w:r>
      <w:r>
        <w:br/>
      </w:r>
      <w:r>
        <w:rPr>
          <w:rStyle w:val="VerbatimChar"/>
        </w:rPr>
        <w:t xml:space="preserve">## Multiple R-squared:  0.01382,    Adjusted R-squared:  0.007159 </w:t>
      </w:r>
      <w:r>
        <w:br/>
      </w:r>
      <w:r>
        <w:rPr>
          <w:rStyle w:val="VerbatimChar"/>
        </w:rPr>
        <w:t>## F-statistic: 2.074 on 1 and 148 DF,  p-value: 0.1519</w:t>
      </w:r>
    </w:p>
    <w:p w14:paraId="33655969" w14:textId="77777777" w:rsidR="00EC2D2D" w:rsidRDefault="00000000">
      <w:pPr>
        <w:pStyle w:val="FirstParagraph"/>
      </w:pPr>
      <w:r>
        <w:t xml:space="preserve">In the above model the </w:t>
      </w:r>
      <w:r>
        <w:rPr>
          <w:b/>
          <w:bCs/>
        </w:rPr>
        <w:t>response variable</w:t>
      </w:r>
      <w:r>
        <w:t xml:space="preserve"> is sepal width and the </w:t>
      </w:r>
      <w:r>
        <w:rPr>
          <w:b/>
          <w:bCs/>
        </w:rPr>
        <w:t>predictor variable</w:t>
      </w:r>
      <w:r>
        <w:t xml:space="preserve"> is sepal length. The p-value of 0.152 indicates that there is not enough evidence to conclude a significant linear relationship between Sepal.Width and Sepal.Length.</w:t>
      </w:r>
    </w:p>
    <w:p w14:paraId="5223E8E3" w14:textId="77777777" w:rsidR="00EC2D2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pal.Length, </w:t>
      </w:r>
      <w:r>
        <w:rPr>
          <w:rStyle w:val="AttributeTok"/>
        </w:rPr>
        <w:t>y =</w:t>
      </w:r>
      <w:r>
        <w:rPr>
          <w:rStyle w:val="NormalTok"/>
        </w:rPr>
        <w:t xml:space="preserve"> Sepal.Wid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pal 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epal Wid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gression Mode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 xml:space="preserve">,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FloatTok"/>
        </w:rPr>
        <w:t>3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rrow =</w:t>
      </w:r>
      <w:r>
        <w:rPr>
          <w:rStyle w:val="NormalTok"/>
        </w:rPr>
        <w:t xml:space="preserve"> </w:t>
      </w:r>
      <w:r>
        <w:rPr>
          <w:rStyle w:val="FunctionTok"/>
        </w:rPr>
        <w:t>arrow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StringTok"/>
        </w:rPr>
        <w:t>"inche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Regression 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6AA1AD7" w14:textId="77777777" w:rsidR="00EC2D2D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06D483CC" w14:textId="77777777" w:rsidR="00EC2D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4698C4" wp14:editId="315F84C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ris-Data-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sectPr w:rsidR="00EC2D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8063A" w14:textId="77777777" w:rsidR="003D01FE" w:rsidRDefault="003D01FE">
      <w:pPr>
        <w:spacing w:after="0"/>
      </w:pPr>
      <w:r>
        <w:separator/>
      </w:r>
    </w:p>
  </w:endnote>
  <w:endnote w:type="continuationSeparator" w:id="0">
    <w:p w14:paraId="74AFE723" w14:textId="77777777" w:rsidR="003D01FE" w:rsidRDefault="003D0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79045" w14:textId="77777777" w:rsidR="003D01FE" w:rsidRDefault="003D01FE">
      <w:r>
        <w:separator/>
      </w:r>
    </w:p>
  </w:footnote>
  <w:footnote w:type="continuationSeparator" w:id="0">
    <w:p w14:paraId="44A9CF9E" w14:textId="77777777" w:rsidR="003D01FE" w:rsidRDefault="003D0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AAA3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371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2D2D"/>
    <w:rsid w:val="003D01FE"/>
    <w:rsid w:val="00E51705"/>
    <w:rsid w:val="00EC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137AD7"/>
  <w15:docId w15:val="{91690940-37B9-6142-BDE4-416132C06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284</Words>
  <Characters>7320</Characters>
  <Application>Microsoft Office Word</Application>
  <DocSecurity>0</DocSecurity>
  <Lines>61</Lines>
  <Paragraphs>17</Paragraphs>
  <ScaleCrop>false</ScaleCrop>
  <Company/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Data Analysis</dc:title>
  <dc:creator>Charles Gonzalez-Dyer</dc:creator>
  <cp:keywords/>
  <cp:lastModifiedBy>Haydon Gonzalez-Dyer</cp:lastModifiedBy>
  <cp:revision>2</cp:revision>
  <dcterms:created xsi:type="dcterms:W3CDTF">2024-01-02T05:24:00Z</dcterms:created>
  <dcterms:modified xsi:type="dcterms:W3CDTF">2024-01-02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